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numbering.xml" ContentType="application/vnd.openxmlformats-officedocument.wordprocessingml.numbering+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E878FC" w:rsidR="00E878FC" w:rsidP="4DB0D86F" w:rsidRDefault="00E878FC" w14:paraId="1D306265" w14:textId="11C15507">
      <w:pPr>
        <w:pStyle w:val="Heading1"/>
        <w:spacing w:after="0" w:line="240" w:lineRule="auto"/>
        <w:rPr>
          <w:rFonts w:ascii="Calibri " w:hAnsi="Calibri " w:eastAsia="Calibri " w:cs="Calibri "/>
          <w:sz w:val="24"/>
          <w:szCs w:val="24"/>
          <w:lang w:eastAsia="en-AU"/>
        </w:rPr>
      </w:pPr>
      <w:r w:rsidRPr="4DB0D86F" w:rsidR="00E878FC">
        <w:rPr>
          <w:rFonts w:ascii="Calibri " w:hAnsi="Calibri " w:eastAsia="Calibri " w:cs="Calibri "/>
          <w:lang w:eastAsia="en-AU"/>
        </w:rPr>
        <w:t xml:space="preserve">Sprint Review Notes </w:t>
      </w:r>
    </w:p>
    <w:p w:rsidRPr="00E878FC" w:rsidR="00E878FC" w:rsidP="4DB0D86F" w:rsidRDefault="00E878FC" w14:paraId="1CB13C32" w14:textId="0FCA8EB2">
      <w:pPr>
        <w:pStyle w:val="Heading1"/>
        <w:spacing w:after="0" w:line="240" w:lineRule="auto"/>
        <w:rPr>
          <w:rFonts w:ascii="Calibri " w:hAnsi="Calibri " w:eastAsia="Calibri " w:cs="Calibri "/>
          <w:sz w:val="24"/>
          <w:szCs w:val="24"/>
          <w:lang w:eastAsia="en-AU"/>
        </w:rPr>
      </w:pPr>
      <w:r w:rsidRPr="4DB0D86F" w:rsidR="00E878FC">
        <w:rPr>
          <w:rFonts w:ascii="Calibri " w:hAnsi="Calibri " w:eastAsia="Calibri " w:cs="Calibri "/>
          <w:b w:val="1"/>
          <w:bCs w:val="1"/>
          <w:sz w:val="24"/>
          <w:szCs w:val="24"/>
          <w:lang w:eastAsia="en-AU"/>
        </w:rPr>
        <w:t>Group</w:t>
      </w:r>
      <w:r w:rsidRPr="4DB0D86F" w:rsidR="00E878FC">
        <w:rPr>
          <w:rFonts w:ascii="Calibri " w:hAnsi="Calibri " w:eastAsia="Calibri " w:cs="Calibri "/>
          <w:sz w:val="24"/>
          <w:szCs w:val="24"/>
          <w:lang w:eastAsia="en-AU"/>
        </w:rPr>
        <w:t xml:space="preserve">: </w:t>
      </w:r>
      <w:r w:rsidRPr="4DB0D86F" w:rsidR="1F4DE617">
        <w:rPr>
          <w:rFonts w:ascii="Calibri " w:hAnsi="Calibri " w:eastAsia="Calibri " w:cs="Calibri "/>
          <w:sz w:val="24"/>
          <w:szCs w:val="24"/>
          <w:lang w:eastAsia="en-AU"/>
        </w:rPr>
        <w:t>5.WED-16.30-5</w:t>
      </w:r>
    </w:p>
    <w:p w:rsidRPr="00E878FC" w:rsidR="00E878FC" w:rsidP="4DB0D86F" w:rsidRDefault="00E878FC" w14:paraId="565EFCBD" w14:textId="2E6CA236">
      <w:pPr>
        <w:spacing w:after="0" w:line="240" w:lineRule="auto"/>
        <w:rPr>
          <w:rFonts w:ascii="Calibri " w:hAnsi="Calibri " w:eastAsia="Calibri " w:cs="Calibri "/>
          <w:sz w:val="24"/>
          <w:szCs w:val="24"/>
          <w:lang w:eastAsia="en-AU"/>
        </w:rPr>
      </w:pPr>
      <w:r w:rsidRPr="4DB0D86F" w:rsidR="00E878FC">
        <w:rPr>
          <w:rFonts w:ascii="Calibri " w:hAnsi="Calibri " w:eastAsia="Calibri " w:cs="Calibri "/>
          <w:b w:val="1"/>
          <w:bCs w:val="1"/>
          <w:sz w:val="24"/>
          <w:szCs w:val="24"/>
          <w:lang w:eastAsia="en-AU"/>
        </w:rPr>
        <w:t>Sprint:</w:t>
      </w:r>
      <w:r w:rsidRPr="4DB0D86F" w:rsidR="00E878FC">
        <w:rPr>
          <w:rFonts w:ascii="Calibri " w:hAnsi="Calibri " w:eastAsia="Calibri " w:cs="Calibri "/>
          <w:sz w:val="24"/>
          <w:szCs w:val="24"/>
          <w:lang w:eastAsia="en-AU"/>
        </w:rPr>
        <w:t xml:space="preserve"> Sprint </w:t>
      </w:r>
      <w:r w:rsidRPr="4DB0D86F" w:rsidR="34FCB501">
        <w:rPr>
          <w:rFonts w:ascii="Calibri " w:hAnsi="Calibri " w:eastAsia="Calibri " w:cs="Calibri "/>
          <w:sz w:val="24"/>
          <w:szCs w:val="24"/>
          <w:lang w:eastAsia="en-AU"/>
        </w:rPr>
        <w:t>3</w:t>
      </w:r>
    </w:p>
    <w:p w:rsidRPr="00E878FC" w:rsidR="00E878FC" w:rsidP="4DB0D86F" w:rsidRDefault="00E878FC" w14:paraId="06CCDCEA" w14:textId="3DA408B3">
      <w:pPr>
        <w:spacing w:after="0" w:line="240" w:lineRule="auto"/>
        <w:rPr>
          <w:rFonts w:ascii="Calibri " w:hAnsi="Calibri " w:eastAsia="Calibri " w:cs="Calibri "/>
          <w:b w:val="1"/>
          <w:bCs w:val="1"/>
          <w:sz w:val="24"/>
          <w:szCs w:val="24"/>
          <w:lang w:eastAsia="en-AU"/>
        </w:rPr>
      </w:pPr>
      <w:r w:rsidRPr="4DB0D86F" w:rsidR="00E878FC">
        <w:rPr>
          <w:rFonts w:ascii="Calibri " w:hAnsi="Calibri " w:eastAsia="Calibri " w:cs="Calibri "/>
          <w:b w:val="1"/>
          <w:bCs w:val="1"/>
          <w:sz w:val="24"/>
          <w:szCs w:val="24"/>
          <w:lang w:eastAsia="en-AU"/>
        </w:rPr>
        <w:t>Date:</w:t>
      </w:r>
      <w:r w:rsidRPr="4DB0D86F" w:rsidR="04FACD00">
        <w:rPr>
          <w:rFonts w:ascii="Calibri " w:hAnsi="Calibri " w:eastAsia="Calibri " w:cs="Calibri "/>
          <w:b w:val="1"/>
          <w:bCs w:val="1"/>
          <w:sz w:val="24"/>
          <w:szCs w:val="24"/>
          <w:lang w:eastAsia="en-AU"/>
        </w:rPr>
        <w:t xml:space="preserve"> 16/09/2020</w:t>
      </w:r>
    </w:p>
    <w:p w:rsidRPr="00E878FC" w:rsidR="00E878FC" w:rsidP="4DB0D86F" w:rsidRDefault="00E878FC" w14:paraId="0DBACFF4" w14:textId="77777777">
      <w:pPr>
        <w:spacing w:after="0" w:line="240" w:lineRule="auto"/>
        <w:rPr>
          <w:rFonts w:ascii="Calibri " w:hAnsi="Calibri " w:eastAsia="Calibri " w:cs="Calibri "/>
          <w:sz w:val="24"/>
          <w:szCs w:val="24"/>
          <w:lang w:eastAsia="en-AU"/>
        </w:rPr>
      </w:pPr>
      <w:r w:rsidRPr="4DB0D86F" w:rsidR="00E878FC">
        <w:rPr>
          <w:rFonts w:ascii="Calibri " w:hAnsi="Calibri " w:eastAsia="Calibri " w:cs="Calibri "/>
          <w:b w:val="1"/>
          <w:bCs w:val="1"/>
          <w:sz w:val="24"/>
          <w:szCs w:val="24"/>
          <w:lang w:eastAsia="en-AU"/>
        </w:rPr>
        <w:t>Attended:</w:t>
      </w:r>
    </w:p>
    <w:p w:rsidR="1350A8EF" w:rsidP="4DB0D86F" w:rsidRDefault="1350A8EF" w14:paraId="79CC6152" w14:textId="33F965DE">
      <w:pPr>
        <w:spacing w:after="160" w:line="259" w:lineRule="auto"/>
        <w:jc w:val="both"/>
        <w:rPr>
          <w:rFonts w:ascii="Calibri " w:hAnsi="Calibri " w:eastAsia="Calibri " w:cs="Calibri "/>
          <w:b w:val="0"/>
          <w:bCs w:val="0"/>
          <w:i w:val="0"/>
          <w:iCs w:val="0"/>
          <w:noProof w:val="0"/>
          <w:color w:val="000000" w:themeColor="text1" w:themeTint="FF" w:themeShade="FF"/>
          <w:sz w:val="24"/>
          <w:szCs w:val="24"/>
          <w:lang w:val="en-AU"/>
        </w:rPr>
      </w:pPr>
      <w:proofErr w:type="spellStart"/>
      <w:r w:rsidRPr="4DB0D86F" w:rsidR="1350A8EF">
        <w:rPr>
          <w:rFonts w:ascii="Calibri " w:hAnsi="Calibri " w:eastAsia="Calibri " w:cs="Calibri "/>
          <w:b w:val="0"/>
          <w:bCs w:val="0"/>
          <w:i w:val="0"/>
          <w:iCs w:val="0"/>
          <w:noProof w:val="0"/>
          <w:color w:val="000000" w:themeColor="text1" w:themeTint="FF" w:themeShade="FF"/>
          <w:sz w:val="24"/>
          <w:szCs w:val="24"/>
          <w:lang w:val="en-US"/>
        </w:rPr>
        <w:t>Alhowsawi</w:t>
      </w:r>
      <w:proofErr w:type="spellEnd"/>
      <w:r w:rsidRPr="4DB0D86F" w:rsidR="1350A8EF">
        <w:rPr>
          <w:rFonts w:ascii="Calibri " w:hAnsi="Calibri " w:eastAsia="Calibri " w:cs="Calibri "/>
          <w:b w:val="0"/>
          <w:bCs w:val="0"/>
          <w:i w:val="0"/>
          <w:iCs w:val="0"/>
          <w:noProof w:val="0"/>
          <w:color w:val="000000" w:themeColor="text1" w:themeTint="FF" w:themeShade="FF"/>
          <w:sz w:val="24"/>
          <w:szCs w:val="24"/>
          <w:lang w:val="en-US"/>
        </w:rPr>
        <w:t>, Amrah (s3760065)</w:t>
      </w:r>
    </w:p>
    <w:p w:rsidR="1350A8EF" w:rsidP="4DB0D86F" w:rsidRDefault="1350A8EF" w14:paraId="4515188D" w14:textId="5E602ABA">
      <w:pPr>
        <w:spacing w:after="160" w:line="259" w:lineRule="auto"/>
        <w:jc w:val="both"/>
        <w:rPr>
          <w:rFonts w:ascii="Calibri " w:hAnsi="Calibri " w:eastAsia="Calibri " w:cs="Calibri "/>
          <w:b w:val="0"/>
          <w:bCs w:val="0"/>
          <w:i w:val="0"/>
          <w:iCs w:val="0"/>
          <w:noProof w:val="0"/>
          <w:color w:val="000000" w:themeColor="text1" w:themeTint="FF" w:themeShade="FF"/>
          <w:sz w:val="24"/>
          <w:szCs w:val="24"/>
          <w:lang w:val="en-AU"/>
        </w:rPr>
      </w:pPr>
      <w:r w:rsidRPr="4DB0D86F" w:rsidR="1350A8EF">
        <w:rPr>
          <w:rFonts w:ascii="Calibri " w:hAnsi="Calibri " w:eastAsia="Calibri " w:cs="Calibri "/>
          <w:b w:val="0"/>
          <w:bCs w:val="0"/>
          <w:i w:val="0"/>
          <w:iCs w:val="0"/>
          <w:noProof w:val="0"/>
          <w:color w:val="000000" w:themeColor="text1" w:themeTint="FF" w:themeShade="FF"/>
          <w:sz w:val="24"/>
          <w:szCs w:val="24"/>
          <w:lang w:val="en-US"/>
        </w:rPr>
        <w:t>Tran, Gia Hung (s3715272)</w:t>
      </w:r>
    </w:p>
    <w:p w:rsidR="1350A8EF" w:rsidP="4DB0D86F" w:rsidRDefault="1350A8EF" w14:paraId="246B243F" w14:textId="53683CD3">
      <w:pPr>
        <w:spacing w:after="160" w:line="259" w:lineRule="auto"/>
        <w:jc w:val="both"/>
        <w:rPr>
          <w:rFonts w:ascii="Calibri " w:hAnsi="Calibri " w:eastAsia="Calibri " w:cs="Calibri "/>
          <w:b w:val="0"/>
          <w:bCs w:val="0"/>
          <w:i w:val="0"/>
          <w:iCs w:val="0"/>
          <w:noProof w:val="0"/>
          <w:color w:val="000000" w:themeColor="text1" w:themeTint="FF" w:themeShade="FF"/>
          <w:sz w:val="24"/>
          <w:szCs w:val="24"/>
          <w:lang w:val="en-AU"/>
        </w:rPr>
      </w:pPr>
      <w:r w:rsidRPr="4DB0D86F" w:rsidR="1350A8EF">
        <w:rPr>
          <w:rFonts w:ascii="Calibri " w:hAnsi="Calibri " w:eastAsia="Calibri " w:cs="Calibri "/>
          <w:b w:val="0"/>
          <w:bCs w:val="0"/>
          <w:i w:val="0"/>
          <w:iCs w:val="0"/>
          <w:noProof w:val="0"/>
          <w:color w:val="000000" w:themeColor="text1" w:themeTint="FF" w:themeShade="FF"/>
          <w:sz w:val="24"/>
          <w:szCs w:val="24"/>
          <w:lang w:val="en-US"/>
        </w:rPr>
        <w:t>Zhang, Junhao (s3714056)</w:t>
      </w:r>
    </w:p>
    <w:p w:rsidR="1350A8EF" w:rsidP="4DB0D86F" w:rsidRDefault="1350A8EF" w14:paraId="4F174AD1" w14:textId="595DCD29">
      <w:pPr>
        <w:spacing w:after="160" w:line="259" w:lineRule="auto"/>
        <w:jc w:val="both"/>
        <w:rPr>
          <w:rFonts w:ascii="Calibri " w:hAnsi="Calibri " w:eastAsia="Calibri " w:cs="Calibri "/>
          <w:b w:val="0"/>
          <w:bCs w:val="0"/>
          <w:i w:val="0"/>
          <w:iCs w:val="0"/>
          <w:noProof w:val="0"/>
          <w:color w:val="000000" w:themeColor="text1" w:themeTint="FF" w:themeShade="FF"/>
          <w:sz w:val="24"/>
          <w:szCs w:val="24"/>
          <w:lang w:val="en-AU"/>
        </w:rPr>
      </w:pPr>
      <w:r w:rsidRPr="4DB0D86F" w:rsidR="1350A8EF">
        <w:rPr>
          <w:rFonts w:ascii="Calibri " w:hAnsi="Calibri " w:eastAsia="Calibri " w:cs="Calibri "/>
          <w:b w:val="0"/>
          <w:bCs w:val="0"/>
          <w:i w:val="0"/>
          <w:iCs w:val="0"/>
          <w:noProof w:val="0"/>
          <w:color w:val="000000" w:themeColor="text1" w:themeTint="FF" w:themeShade="FF"/>
          <w:sz w:val="24"/>
          <w:szCs w:val="24"/>
          <w:lang w:val="en-US"/>
        </w:rPr>
        <w:t>Tran, Phuong-Trung (s3607139)</w:t>
      </w:r>
    </w:p>
    <w:p w:rsidR="1350A8EF" w:rsidP="4DB0D86F" w:rsidRDefault="1350A8EF" w14:paraId="06F972B5" w14:textId="78A14EAC">
      <w:pPr>
        <w:spacing w:after="160" w:line="259" w:lineRule="auto"/>
        <w:jc w:val="both"/>
        <w:rPr>
          <w:rFonts w:ascii="Calibri " w:hAnsi="Calibri " w:eastAsia="Calibri " w:cs="Calibri "/>
          <w:b w:val="0"/>
          <w:bCs w:val="0"/>
          <w:i w:val="0"/>
          <w:iCs w:val="0"/>
          <w:noProof w:val="0"/>
          <w:color w:val="000000" w:themeColor="text1" w:themeTint="FF" w:themeShade="FF"/>
          <w:sz w:val="24"/>
          <w:szCs w:val="24"/>
          <w:lang w:val="en-AU"/>
        </w:rPr>
      </w:pPr>
      <w:r w:rsidRPr="4DB0D86F" w:rsidR="1350A8EF">
        <w:rPr>
          <w:rFonts w:ascii="Calibri " w:hAnsi="Calibri " w:eastAsia="Calibri " w:cs="Calibri "/>
          <w:b w:val="0"/>
          <w:bCs w:val="0"/>
          <w:i w:val="0"/>
          <w:iCs w:val="0"/>
          <w:noProof w:val="0"/>
          <w:color w:val="000000" w:themeColor="text1" w:themeTint="FF" w:themeShade="FF"/>
          <w:sz w:val="24"/>
          <w:szCs w:val="24"/>
          <w:lang w:val="en-US"/>
        </w:rPr>
        <w:t xml:space="preserve">Kim, </w:t>
      </w:r>
      <w:proofErr w:type="spellStart"/>
      <w:r w:rsidRPr="4DB0D86F" w:rsidR="1350A8EF">
        <w:rPr>
          <w:rFonts w:ascii="Calibri " w:hAnsi="Calibri " w:eastAsia="Calibri " w:cs="Calibri "/>
          <w:b w:val="0"/>
          <w:bCs w:val="0"/>
          <w:i w:val="0"/>
          <w:iCs w:val="0"/>
          <w:noProof w:val="0"/>
          <w:color w:val="000000" w:themeColor="text1" w:themeTint="FF" w:themeShade="FF"/>
          <w:sz w:val="24"/>
          <w:szCs w:val="24"/>
          <w:lang w:val="en-US"/>
        </w:rPr>
        <w:t>Youngho</w:t>
      </w:r>
      <w:proofErr w:type="spellEnd"/>
      <w:r w:rsidRPr="4DB0D86F" w:rsidR="1350A8EF">
        <w:rPr>
          <w:rFonts w:ascii="Calibri " w:hAnsi="Calibri " w:eastAsia="Calibri " w:cs="Calibri "/>
          <w:b w:val="0"/>
          <w:bCs w:val="0"/>
          <w:i w:val="0"/>
          <w:iCs w:val="0"/>
          <w:noProof w:val="0"/>
          <w:color w:val="000000" w:themeColor="text1" w:themeTint="FF" w:themeShade="FF"/>
          <w:sz w:val="24"/>
          <w:szCs w:val="24"/>
          <w:lang w:val="en-US"/>
        </w:rPr>
        <w:t xml:space="preserve"> (s3726115)</w:t>
      </w:r>
    </w:p>
    <w:p w:rsidRPr="00E878FC" w:rsidR="00E878FC" w:rsidP="4DB0D86F" w:rsidRDefault="00E878FC" w14:paraId="52C88D5F" w14:textId="60F94275">
      <w:pPr>
        <w:pStyle w:val="Normal"/>
        <w:spacing w:after="0" w:line="240" w:lineRule="auto"/>
        <w:rPr>
          <w:rFonts w:ascii="Calibri " w:hAnsi="Calibri " w:eastAsia="Calibri " w:cs="Calibri "/>
          <w:b w:val="0"/>
          <w:bCs w:val="0"/>
          <w:i w:val="0"/>
          <w:iCs w:val="0"/>
          <w:noProof w:val="0"/>
          <w:color w:val="000000" w:themeColor="text1" w:themeTint="FF" w:themeShade="FF"/>
          <w:sz w:val="24"/>
          <w:szCs w:val="24"/>
          <w:lang w:val="en-AU"/>
        </w:rPr>
      </w:pPr>
      <w:r w:rsidRPr="4DB0D86F" w:rsidR="00E878FC">
        <w:rPr>
          <w:rFonts w:ascii="Calibri " w:hAnsi="Calibri " w:eastAsia="Calibri " w:cs="Calibri "/>
          <w:b w:val="1"/>
          <w:bCs w:val="1"/>
          <w:sz w:val="24"/>
          <w:szCs w:val="24"/>
          <w:lang w:eastAsia="en-AU"/>
        </w:rPr>
        <w:t xml:space="preserve">Scrum </w:t>
      </w:r>
      <w:r w:rsidRPr="4DB0D86F" w:rsidR="00E878FC">
        <w:rPr>
          <w:rFonts w:ascii="Calibri " w:hAnsi="Calibri " w:eastAsia="Calibri " w:cs="Calibri "/>
          <w:b w:val="1"/>
          <w:bCs w:val="1"/>
          <w:sz w:val="24"/>
          <w:szCs w:val="24"/>
          <w:lang w:eastAsia="en-AU"/>
        </w:rPr>
        <w:t>Master:</w:t>
      </w:r>
      <w:r w:rsidRPr="4DB0D86F" w:rsidR="00FA70C8">
        <w:rPr>
          <w:rFonts w:ascii="Calibri " w:hAnsi="Calibri " w:eastAsia="Calibri " w:cs="Calibri "/>
          <w:b w:val="0"/>
          <w:bCs w:val="0"/>
          <w:i w:val="0"/>
          <w:iCs w:val="0"/>
          <w:noProof w:val="0"/>
          <w:color w:val="000000" w:themeColor="text1" w:themeTint="FF" w:themeShade="FF"/>
          <w:sz w:val="24"/>
          <w:szCs w:val="24"/>
          <w:lang w:val="en-US"/>
        </w:rPr>
        <w:t xml:space="preserve"> </w:t>
      </w:r>
      <w:proofErr w:type="spellStart"/>
      <w:r w:rsidRPr="4DB0D86F" w:rsidR="00FA70C8">
        <w:rPr>
          <w:rFonts w:ascii="Calibri " w:hAnsi="Calibri " w:eastAsia="Calibri " w:cs="Calibri "/>
          <w:b w:val="0"/>
          <w:bCs w:val="0"/>
          <w:i w:val="0"/>
          <w:iCs w:val="0"/>
          <w:noProof w:val="0"/>
          <w:color w:val="000000" w:themeColor="text1" w:themeTint="FF" w:themeShade="FF"/>
          <w:sz w:val="24"/>
          <w:szCs w:val="24"/>
          <w:lang w:val="en-US"/>
        </w:rPr>
        <w:t>Alhowsawi</w:t>
      </w:r>
      <w:proofErr w:type="spellEnd"/>
      <w:r w:rsidRPr="4DB0D86F" w:rsidR="00FA70C8">
        <w:rPr>
          <w:rFonts w:ascii="Calibri " w:hAnsi="Calibri " w:eastAsia="Calibri " w:cs="Calibri "/>
          <w:b w:val="0"/>
          <w:bCs w:val="0"/>
          <w:i w:val="0"/>
          <w:iCs w:val="0"/>
          <w:noProof w:val="0"/>
          <w:color w:val="000000" w:themeColor="text1" w:themeTint="FF" w:themeShade="FF"/>
          <w:sz w:val="24"/>
          <w:szCs w:val="24"/>
          <w:lang w:val="en-US"/>
        </w:rPr>
        <w:t>, Amrah</w:t>
      </w:r>
    </w:p>
    <w:p w:rsidRPr="00E878FC" w:rsidR="00E878FC" w:rsidP="4DB0D86F" w:rsidRDefault="00E878FC" w14:paraId="72E44528" w14:textId="48304D69">
      <w:pPr>
        <w:pStyle w:val="Normal"/>
        <w:spacing w:after="160" w:line="257" w:lineRule="auto"/>
        <w:jc w:val="both"/>
        <w:rPr>
          <w:rFonts w:ascii="Calibri " w:hAnsi="Calibri " w:eastAsia="Calibri " w:cs="Calibri "/>
          <w:b w:val="0"/>
          <w:bCs w:val="0"/>
          <w:i w:val="0"/>
          <w:iCs w:val="0"/>
          <w:noProof w:val="0"/>
          <w:color w:val="000000" w:themeColor="text1" w:themeTint="FF" w:themeShade="FF"/>
          <w:sz w:val="24"/>
          <w:szCs w:val="24"/>
          <w:lang w:val="en-AU"/>
        </w:rPr>
      </w:pPr>
      <w:r w:rsidRPr="4DB0D86F" w:rsidR="00E878FC">
        <w:rPr>
          <w:rFonts w:ascii="Calibri " w:hAnsi="Calibri " w:eastAsia="Calibri " w:cs="Calibri "/>
          <w:b w:val="1"/>
          <w:bCs w:val="1"/>
          <w:sz w:val="24"/>
          <w:szCs w:val="24"/>
          <w:lang w:eastAsia="en-AU"/>
        </w:rPr>
        <w:t xml:space="preserve">Product </w:t>
      </w:r>
      <w:r w:rsidRPr="4DB0D86F" w:rsidR="00E878FC">
        <w:rPr>
          <w:rFonts w:ascii="Calibri " w:hAnsi="Calibri " w:eastAsia="Calibri " w:cs="Calibri "/>
          <w:b w:val="1"/>
          <w:bCs w:val="1"/>
          <w:sz w:val="24"/>
          <w:szCs w:val="24"/>
          <w:lang w:eastAsia="en-AU"/>
        </w:rPr>
        <w:t>Owner:</w:t>
      </w:r>
      <w:r w:rsidRPr="4DB0D86F" w:rsidR="29A6C88F">
        <w:rPr>
          <w:rFonts w:ascii="Calibri " w:hAnsi="Calibri " w:eastAsia="Calibri " w:cs="Calibri "/>
          <w:b w:val="0"/>
          <w:bCs w:val="0"/>
          <w:i w:val="0"/>
          <w:iCs w:val="0"/>
          <w:noProof w:val="0"/>
          <w:color w:val="000000" w:themeColor="text1" w:themeTint="FF" w:themeShade="FF"/>
          <w:sz w:val="24"/>
          <w:szCs w:val="24"/>
          <w:lang w:val="en-AU"/>
        </w:rPr>
        <w:t xml:space="preserve"> Mohamad Ali</w:t>
      </w:r>
    </w:p>
    <w:p w:rsidRPr="00E878FC" w:rsidR="00E878FC" w:rsidP="4DB0D86F" w:rsidRDefault="00E878FC" w14:paraId="76C683D2" w14:textId="0E4817AC">
      <w:pPr>
        <w:pStyle w:val="Normal"/>
        <w:spacing w:after="160" w:line="259" w:lineRule="auto"/>
        <w:jc w:val="both"/>
        <w:rPr>
          <w:rFonts w:ascii="Calibri " w:hAnsi="Calibri " w:eastAsia="Calibri " w:cs="Calibri "/>
          <w:b w:val="0"/>
          <w:bCs w:val="0"/>
          <w:i w:val="0"/>
          <w:iCs w:val="0"/>
          <w:noProof w:val="0"/>
          <w:color w:val="000000" w:themeColor="text1" w:themeTint="FF" w:themeShade="FF"/>
          <w:sz w:val="24"/>
          <w:szCs w:val="24"/>
          <w:lang w:val="en-AU"/>
        </w:rPr>
      </w:pPr>
      <w:r w:rsidRPr="4DB0D86F" w:rsidR="00E878FC">
        <w:rPr>
          <w:rFonts w:ascii="Calibri " w:hAnsi="Calibri " w:eastAsia="Calibri " w:cs="Calibri "/>
          <w:b w:val="1"/>
          <w:bCs w:val="1"/>
          <w:sz w:val="24"/>
          <w:szCs w:val="24"/>
          <w:lang w:eastAsia="en-AU"/>
        </w:rPr>
        <w:t xml:space="preserve">Scrum </w:t>
      </w:r>
      <w:r w:rsidRPr="4DB0D86F" w:rsidR="00E878FC">
        <w:rPr>
          <w:rFonts w:ascii="Calibri " w:hAnsi="Calibri " w:eastAsia="Calibri " w:cs="Calibri "/>
          <w:b w:val="1"/>
          <w:bCs w:val="1"/>
          <w:sz w:val="24"/>
          <w:szCs w:val="24"/>
          <w:lang w:eastAsia="en-AU"/>
        </w:rPr>
        <w:t>team:</w:t>
      </w:r>
      <w:r w:rsidRPr="4DB0D86F" w:rsidR="2CC04204">
        <w:rPr>
          <w:rFonts w:ascii="Calibri " w:hAnsi="Calibri " w:eastAsia="Calibri " w:cs="Calibri "/>
          <w:b w:val="0"/>
          <w:bCs w:val="0"/>
          <w:i w:val="0"/>
          <w:iCs w:val="0"/>
          <w:noProof w:val="0"/>
          <w:color w:val="000000" w:themeColor="text1" w:themeTint="FF" w:themeShade="FF"/>
          <w:sz w:val="24"/>
          <w:szCs w:val="24"/>
          <w:lang w:val="en-US"/>
        </w:rPr>
        <w:t xml:space="preserve"> Tran, Gia Hung (s3715272)</w:t>
      </w:r>
    </w:p>
    <w:p w:rsidRPr="00E878FC" w:rsidR="00E878FC" w:rsidP="4DB0D86F" w:rsidRDefault="00E878FC" w14:paraId="659BCBDA" w14:textId="53683CD3">
      <w:pPr>
        <w:spacing w:after="160" w:line="259" w:lineRule="auto"/>
        <w:jc w:val="both"/>
        <w:rPr>
          <w:rFonts w:ascii="Calibri " w:hAnsi="Calibri " w:eastAsia="Calibri " w:cs="Calibri "/>
          <w:b w:val="0"/>
          <w:bCs w:val="0"/>
          <w:i w:val="0"/>
          <w:iCs w:val="0"/>
          <w:noProof w:val="0"/>
          <w:color w:val="000000" w:themeColor="text1" w:themeTint="FF" w:themeShade="FF"/>
          <w:sz w:val="24"/>
          <w:szCs w:val="24"/>
          <w:lang w:val="en-AU"/>
        </w:rPr>
      </w:pPr>
      <w:r w:rsidRPr="4DB0D86F" w:rsidR="2CC04204">
        <w:rPr>
          <w:rFonts w:ascii="Calibri " w:hAnsi="Calibri " w:eastAsia="Calibri " w:cs="Calibri "/>
          <w:b w:val="0"/>
          <w:bCs w:val="0"/>
          <w:i w:val="0"/>
          <w:iCs w:val="0"/>
          <w:noProof w:val="0"/>
          <w:color w:val="000000" w:themeColor="text1" w:themeTint="FF" w:themeShade="FF"/>
          <w:sz w:val="24"/>
          <w:szCs w:val="24"/>
          <w:lang w:val="en-US"/>
        </w:rPr>
        <w:t>Zhang, Junhao (s3714056)</w:t>
      </w:r>
    </w:p>
    <w:p w:rsidRPr="00E878FC" w:rsidR="00E878FC" w:rsidP="4DB0D86F" w:rsidRDefault="00E878FC" w14:paraId="06ABB322" w14:textId="595DCD29">
      <w:pPr>
        <w:spacing w:after="160" w:line="259" w:lineRule="auto"/>
        <w:jc w:val="both"/>
        <w:rPr>
          <w:rFonts w:ascii="Calibri " w:hAnsi="Calibri " w:eastAsia="Calibri " w:cs="Calibri "/>
          <w:b w:val="0"/>
          <w:bCs w:val="0"/>
          <w:i w:val="0"/>
          <w:iCs w:val="0"/>
          <w:noProof w:val="0"/>
          <w:color w:val="000000" w:themeColor="text1" w:themeTint="FF" w:themeShade="FF"/>
          <w:sz w:val="24"/>
          <w:szCs w:val="24"/>
          <w:lang w:val="en-AU"/>
        </w:rPr>
      </w:pPr>
      <w:r w:rsidRPr="4DB0D86F" w:rsidR="2CC04204">
        <w:rPr>
          <w:rFonts w:ascii="Calibri " w:hAnsi="Calibri " w:eastAsia="Calibri " w:cs="Calibri "/>
          <w:b w:val="0"/>
          <w:bCs w:val="0"/>
          <w:i w:val="0"/>
          <w:iCs w:val="0"/>
          <w:noProof w:val="0"/>
          <w:color w:val="000000" w:themeColor="text1" w:themeTint="FF" w:themeShade="FF"/>
          <w:sz w:val="24"/>
          <w:szCs w:val="24"/>
          <w:lang w:val="en-US"/>
        </w:rPr>
        <w:t>Tran, Phuong-Trung (s3607139)</w:t>
      </w:r>
    </w:p>
    <w:p w:rsidRPr="00E878FC" w:rsidR="00E878FC" w:rsidP="4DB0D86F" w:rsidRDefault="00E878FC" w14:paraId="7751822D" w14:textId="78A14EAC">
      <w:pPr>
        <w:spacing w:after="160" w:line="259" w:lineRule="auto"/>
        <w:jc w:val="both"/>
        <w:rPr>
          <w:rFonts w:ascii="Calibri " w:hAnsi="Calibri " w:eastAsia="Calibri " w:cs="Calibri "/>
          <w:b w:val="0"/>
          <w:bCs w:val="0"/>
          <w:i w:val="0"/>
          <w:iCs w:val="0"/>
          <w:noProof w:val="0"/>
          <w:color w:val="000000" w:themeColor="text1" w:themeTint="FF" w:themeShade="FF"/>
          <w:sz w:val="24"/>
          <w:szCs w:val="24"/>
          <w:lang w:val="en-AU"/>
        </w:rPr>
      </w:pPr>
      <w:r w:rsidRPr="4DB0D86F" w:rsidR="2CC04204">
        <w:rPr>
          <w:rFonts w:ascii="Calibri " w:hAnsi="Calibri " w:eastAsia="Calibri " w:cs="Calibri "/>
          <w:b w:val="0"/>
          <w:bCs w:val="0"/>
          <w:i w:val="0"/>
          <w:iCs w:val="0"/>
          <w:noProof w:val="0"/>
          <w:color w:val="000000" w:themeColor="text1" w:themeTint="FF" w:themeShade="FF"/>
          <w:sz w:val="24"/>
          <w:szCs w:val="24"/>
          <w:lang w:val="en-US"/>
        </w:rPr>
        <w:t xml:space="preserve">Kim, </w:t>
      </w:r>
      <w:proofErr w:type="spellStart"/>
      <w:r w:rsidRPr="4DB0D86F" w:rsidR="2CC04204">
        <w:rPr>
          <w:rFonts w:ascii="Calibri " w:hAnsi="Calibri " w:eastAsia="Calibri " w:cs="Calibri "/>
          <w:b w:val="0"/>
          <w:bCs w:val="0"/>
          <w:i w:val="0"/>
          <w:iCs w:val="0"/>
          <w:noProof w:val="0"/>
          <w:color w:val="000000" w:themeColor="text1" w:themeTint="FF" w:themeShade="FF"/>
          <w:sz w:val="24"/>
          <w:szCs w:val="24"/>
          <w:lang w:val="en-US"/>
        </w:rPr>
        <w:t>Youngho</w:t>
      </w:r>
      <w:proofErr w:type="spellEnd"/>
      <w:r w:rsidRPr="4DB0D86F" w:rsidR="2CC04204">
        <w:rPr>
          <w:rFonts w:ascii="Calibri " w:hAnsi="Calibri " w:eastAsia="Calibri " w:cs="Calibri "/>
          <w:b w:val="0"/>
          <w:bCs w:val="0"/>
          <w:i w:val="0"/>
          <w:iCs w:val="0"/>
          <w:noProof w:val="0"/>
          <w:color w:val="000000" w:themeColor="text1" w:themeTint="FF" w:themeShade="FF"/>
          <w:sz w:val="24"/>
          <w:szCs w:val="24"/>
          <w:lang w:val="en-US"/>
        </w:rPr>
        <w:t xml:space="preserve"> (s3726115)</w:t>
      </w:r>
    </w:p>
    <w:p w:rsidR="2DC26EE4" w:rsidP="4DB0D86F" w:rsidRDefault="2DC26EE4" w14:paraId="19190D93" w14:textId="4649DB1C">
      <w:pPr>
        <w:pStyle w:val="Normal"/>
        <w:spacing w:after="160" w:line="259" w:lineRule="auto"/>
        <w:jc w:val="both"/>
        <w:rPr>
          <w:rFonts w:ascii="Calibri " w:hAnsi="Calibri " w:eastAsia="Calibri " w:cs="Calibri "/>
          <w:b w:val="0"/>
          <w:bCs w:val="0"/>
          <w:i w:val="0"/>
          <w:iCs w:val="0"/>
          <w:noProof w:val="0"/>
          <w:color w:val="000000" w:themeColor="text1" w:themeTint="FF" w:themeShade="FF"/>
          <w:sz w:val="24"/>
          <w:szCs w:val="24"/>
          <w:lang w:val="en-AU"/>
        </w:rPr>
      </w:pPr>
      <w:r w:rsidRPr="4DB0D86F" w:rsidR="2DC26EE4">
        <w:rPr>
          <w:rFonts w:ascii="Calibri " w:hAnsi="Calibri " w:eastAsia="Calibri " w:cs="Calibri "/>
          <w:b w:val="1"/>
          <w:bCs w:val="1"/>
          <w:sz w:val="24"/>
          <w:szCs w:val="24"/>
          <w:lang w:eastAsia="en-AU"/>
        </w:rPr>
        <w:t>Client</w:t>
      </w:r>
      <w:r w:rsidRPr="4DB0D86F" w:rsidR="2DC26EE4">
        <w:rPr>
          <w:rFonts w:ascii="Calibri " w:hAnsi="Calibri " w:eastAsia="Calibri " w:cs="Calibri "/>
          <w:lang w:eastAsia="en-AU"/>
        </w:rPr>
        <w:t xml:space="preserve">: </w:t>
      </w:r>
      <w:r w:rsidRPr="4DB0D86F" w:rsidR="2DC26EE4">
        <w:rPr>
          <w:rFonts w:ascii="Calibri " w:hAnsi="Calibri " w:eastAsia="Calibri " w:cs="Calibri "/>
          <w:b w:val="0"/>
          <w:bCs w:val="0"/>
          <w:i w:val="0"/>
          <w:iCs w:val="0"/>
          <w:noProof w:val="0"/>
          <w:color w:val="000000" w:themeColor="text1" w:themeTint="FF" w:themeShade="FF"/>
          <w:sz w:val="24"/>
          <w:szCs w:val="24"/>
          <w:lang w:val="en-AU"/>
        </w:rPr>
        <w:t>Mohamad Ali</w:t>
      </w:r>
    </w:p>
    <w:p w:rsidRPr="00E878FC" w:rsidR="00E878FC" w:rsidP="4DB0D86F" w:rsidRDefault="00E878FC" w14:paraId="3A3E12F5" w14:textId="2C11FB29">
      <w:pPr>
        <w:pStyle w:val="Normal"/>
        <w:spacing w:after="0" w:line="240" w:lineRule="auto"/>
        <w:rPr>
          <w:rFonts w:ascii="Calibri " w:hAnsi="Calibri " w:eastAsia="Calibri " w:cs="Calibri "/>
          <w:b w:val="1"/>
          <w:bCs w:val="1"/>
          <w:sz w:val="24"/>
          <w:szCs w:val="24"/>
          <w:lang w:eastAsia="en-AU"/>
        </w:rPr>
      </w:pPr>
    </w:p>
    <w:p w:rsidRPr="00E878FC" w:rsidR="00E878FC" w:rsidP="4DB0D86F" w:rsidRDefault="00E878FC" w14:paraId="4D8B4310" w14:textId="77777777">
      <w:pPr>
        <w:spacing w:after="0" w:line="240" w:lineRule="auto"/>
        <w:rPr>
          <w:rFonts w:ascii="Calibri " w:hAnsi="Calibri " w:eastAsia="Calibri " w:cs="Calibri "/>
          <w:sz w:val="24"/>
          <w:szCs w:val="24"/>
          <w:lang w:eastAsia="en-AU"/>
        </w:rPr>
      </w:pPr>
    </w:p>
    <w:p w:rsidRPr="00E878FC" w:rsidR="00E878FC" w:rsidP="4DB0D86F" w:rsidRDefault="00E878FC" w14:paraId="514A3C86" w14:textId="4D7592DF">
      <w:pPr>
        <w:pStyle w:val="Heading2"/>
        <w:rPr>
          <w:rFonts w:ascii="Calibri " w:hAnsi="Calibri " w:eastAsia="Calibri " w:cs="Calibri "/>
          <w:lang w:eastAsia="en-AU"/>
        </w:rPr>
      </w:pPr>
      <w:r w:rsidRPr="4DB0D86F" w:rsidR="00E878FC">
        <w:rPr>
          <w:rFonts w:ascii="Calibri " w:hAnsi="Calibri " w:eastAsia="Calibri " w:cs="Calibri "/>
          <w:lang w:eastAsia="en-AU"/>
        </w:rPr>
        <w:t>1- What was the goal for this sprint?</w:t>
      </w:r>
      <w:r w:rsidRPr="4DB0D86F" w:rsidR="00E878FC">
        <w:rPr>
          <w:rFonts w:ascii="Calibri " w:hAnsi="Calibri " w:eastAsia="Calibri " w:cs="Calibri "/>
          <w:lang w:eastAsia="en-AU"/>
        </w:rPr>
        <w:t xml:space="preserve"> (Product Owner)</w:t>
      </w:r>
    </w:p>
    <w:p w:rsidR="4DB0D86F" w:rsidP="4DB0D86F" w:rsidRDefault="4DB0D86F" w14:paraId="59CEF409" w14:textId="27E345E4">
      <w:pPr>
        <w:pStyle w:val="Normal"/>
      </w:pPr>
    </w:p>
    <w:p w:rsidR="599060D2" w:rsidP="4DB0D86F" w:rsidRDefault="599060D2" w14:paraId="2CAB0DFD" w14:textId="5F4F5382">
      <w:pPr>
        <w:pStyle w:val="Normal"/>
        <w:spacing w:after="0" w:line="240" w:lineRule="auto"/>
        <w:rPr>
          <w:rFonts w:ascii="Calibri " w:hAnsi="Calibri " w:eastAsia="Calibri " w:cs="Calibri "/>
          <w:sz w:val="24"/>
          <w:szCs w:val="24"/>
          <w:lang w:eastAsia="en-AU"/>
        </w:rPr>
      </w:pPr>
      <w:r w:rsidRPr="2D70A51C" w:rsidR="599060D2">
        <w:rPr>
          <w:rFonts w:ascii="Calibri " w:hAnsi="Calibri " w:eastAsia="Calibri " w:cs="Calibri "/>
          <w:sz w:val="24"/>
          <w:szCs w:val="24"/>
          <w:lang w:eastAsia="en-AU"/>
        </w:rPr>
        <w:t>The goal was to accomplish and finish sprint 3 user stories of login/ signup for the three users which are business owner, customer. In addition to some basic API page functionality such as customer able to edit their personal details, appointment page, and business owner can Add/Edit a new employee.</w:t>
      </w:r>
    </w:p>
    <w:p w:rsidR="4DB0D86F" w:rsidP="4DB0D86F" w:rsidRDefault="4DB0D86F" w14:paraId="111D32C0" w14:textId="34DE9F8D">
      <w:pPr>
        <w:pStyle w:val="Normal"/>
        <w:spacing w:after="0" w:line="240" w:lineRule="auto"/>
        <w:rPr>
          <w:rFonts w:ascii="Calibri " w:hAnsi="Calibri " w:eastAsia="Calibri " w:cs="Calibri "/>
          <w:sz w:val="24"/>
          <w:szCs w:val="24"/>
          <w:lang w:eastAsia="en-AU"/>
        </w:rPr>
      </w:pPr>
    </w:p>
    <w:p w:rsidR="70AA2DF8" w:rsidP="4DB0D86F" w:rsidRDefault="70AA2DF8" w14:paraId="1DCBF07C" w14:textId="027ED095">
      <w:pPr>
        <w:pStyle w:val="Normal"/>
        <w:spacing w:after="0" w:line="240" w:lineRule="auto"/>
        <w:rPr>
          <w:rFonts w:ascii="Calibri " w:hAnsi="Calibri " w:eastAsia="Calibri " w:cs="Calibri "/>
          <w:sz w:val="24"/>
          <w:szCs w:val="24"/>
          <w:lang w:eastAsia="en-AU"/>
        </w:rPr>
      </w:pPr>
      <w:r w:rsidRPr="4DB0D86F" w:rsidR="70AA2DF8">
        <w:rPr>
          <w:rFonts w:ascii="Calibri " w:hAnsi="Calibri " w:eastAsia="Calibri " w:cs="Calibri "/>
          <w:sz w:val="24"/>
          <w:szCs w:val="24"/>
          <w:lang w:eastAsia="en-AU"/>
        </w:rPr>
        <w:t xml:space="preserve">The Product </w:t>
      </w:r>
      <w:proofErr w:type="gramStart"/>
      <w:r w:rsidRPr="4DB0D86F" w:rsidR="70AA2DF8">
        <w:rPr>
          <w:rFonts w:ascii="Calibri " w:hAnsi="Calibri " w:eastAsia="Calibri " w:cs="Calibri "/>
          <w:sz w:val="24"/>
          <w:szCs w:val="24"/>
          <w:lang w:eastAsia="en-AU"/>
        </w:rPr>
        <w:t>road-map</w:t>
      </w:r>
      <w:proofErr w:type="gramEnd"/>
      <w:r w:rsidRPr="4DB0D86F" w:rsidR="70AA2DF8">
        <w:rPr>
          <w:rFonts w:ascii="Calibri " w:hAnsi="Calibri " w:eastAsia="Calibri " w:cs="Calibri "/>
          <w:sz w:val="24"/>
          <w:szCs w:val="24"/>
          <w:lang w:eastAsia="en-AU"/>
        </w:rPr>
        <w:t xml:space="preserve"> went quite well even though we had some issues and minor bugs in our code because most of us are new to react application as well as following the agile approach.</w:t>
      </w:r>
    </w:p>
    <w:p w:rsidR="4DB0D86F" w:rsidP="4DB0D86F" w:rsidRDefault="4DB0D86F" w14:paraId="5E094569" w14:textId="47906412">
      <w:pPr>
        <w:pStyle w:val="Normal"/>
        <w:spacing w:after="0" w:line="240" w:lineRule="auto"/>
        <w:rPr>
          <w:rFonts w:ascii="Calibri " w:hAnsi="Calibri " w:eastAsia="Calibri " w:cs="Calibri "/>
          <w:sz w:val="24"/>
          <w:szCs w:val="24"/>
          <w:lang w:eastAsia="en-AU"/>
        </w:rPr>
      </w:pPr>
    </w:p>
    <w:p w:rsidR="00E878FC" w:rsidP="4DB0D86F" w:rsidRDefault="00E878FC" w14:paraId="5D22558C" w14:textId="733BC418">
      <w:pPr>
        <w:spacing w:after="0" w:line="240" w:lineRule="auto"/>
        <w:rPr>
          <w:rFonts w:ascii="Calibri " w:hAnsi="Calibri " w:eastAsia="Calibri " w:cs="Calibri "/>
          <w:sz w:val="24"/>
          <w:szCs w:val="24"/>
          <w:lang w:eastAsia="en-AU"/>
        </w:rPr>
      </w:pPr>
      <w:r w:rsidRPr="4DB0D86F" w:rsidR="512EB6C5">
        <w:rPr>
          <w:rFonts w:ascii="Calibri " w:hAnsi="Calibri " w:eastAsia="Calibri " w:cs="Calibri "/>
          <w:sz w:val="24"/>
          <w:szCs w:val="24"/>
          <w:lang w:eastAsia="en-AU"/>
        </w:rPr>
        <w:t xml:space="preserve">The only </w:t>
      </w:r>
      <w:r w:rsidRPr="4DB0D86F" w:rsidR="00E878FC">
        <w:rPr>
          <w:rFonts w:ascii="Calibri " w:hAnsi="Calibri " w:eastAsia="Calibri " w:cs="Calibri "/>
          <w:sz w:val="24"/>
          <w:szCs w:val="24"/>
          <w:lang w:eastAsia="en-AU"/>
        </w:rPr>
        <w:t xml:space="preserve">impact of this sprint on release plan </w:t>
      </w:r>
      <w:r w:rsidRPr="4DB0D86F" w:rsidR="3DB5384B">
        <w:rPr>
          <w:rFonts w:ascii="Calibri " w:hAnsi="Calibri " w:eastAsia="Calibri " w:cs="Calibri "/>
          <w:sz w:val="24"/>
          <w:szCs w:val="24"/>
          <w:lang w:eastAsia="en-AU"/>
        </w:rPr>
        <w:t>were using the docker, and circleCI.</w:t>
      </w:r>
    </w:p>
    <w:p w:rsidRPr="00E878FC" w:rsidR="00E878FC" w:rsidP="4DB0D86F" w:rsidRDefault="00E878FC" w14:paraId="0D14F7EC" w14:textId="77777777">
      <w:pPr>
        <w:spacing w:after="0" w:line="240" w:lineRule="auto"/>
        <w:rPr>
          <w:rFonts w:ascii="Calibri " w:hAnsi="Calibri " w:eastAsia="Calibri " w:cs="Calibri "/>
          <w:sz w:val="24"/>
          <w:szCs w:val="24"/>
          <w:lang w:eastAsia="en-AU"/>
        </w:rPr>
      </w:pPr>
    </w:p>
    <w:p w:rsidRPr="00E878FC" w:rsidR="00E878FC" w:rsidP="4DB0D86F" w:rsidRDefault="00E878FC" w14:paraId="0938BE78" w14:textId="65E6B12F">
      <w:pPr>
        <w:pStyle w:val="Heading2"/>
        <w:rPr>
          <w:rFonts w:ascii="Calibri " w:hAnsi="Calibri " w:eastAsia="Calibri " w:cs="Calibri "/>
          <w:lang w:eastAsia="en-AU"/>
        </w:rPr>
      </w:pPr>
      <w:r w:rsidRPr="4DB0D86F" w:rsidR="00E878FC">
        <w:rPr>
          <w:rFonts w:ascii="Calibri " w:hAnsi="Calibri " w:eastAsia="Calibri " w:cs="Calibri "/>
          <w:lang w:eastAsia="en-AU"/>
        </w:rPr>
        <w:t>2- Review of the requirement</w:t>
      </w:r>
      <w:r w:rsidRPr="4DB0D86F" w:rsidR="00E878FC">
        <w:rPr>
          <w:rFonts w:ascii="Calibri " w:hAnsi="Calibri " w:eastAsia="Calibri " w:cs="Calibri "/>
          <w:lang w:eastAsia="en-AU"/>
        </w:rPr>
        <w:t xml:space="preserve"> (Product Owner)</w:t>
      </w:r>
    </w:p>
    <w:p w:rsidRPr="00E878FC" w:rsidR="00E878FC" w:rsidP="4DB0D86F" w:rsidRDefault="00E878FC" w14:paraId="78FF5796" w14:textId="7C1CA200">
      <w:pPr>
        <w:pStyle w:val="Normal"/>
        <w:spacing w:after="160" w:line="257" w:lineRule="auto"/>
        <w:jc w:val="both"/>
        <w:rPr>
          <w:rFonts w:ascii="Calibri" w:hAnsi="Calibri" w:eastAsia="Calibri" w:cs="Calibri"/>
          <w:b w:val="0"/>
          <w:bCs w:val="0"/>
          <w:i w:val="0"/>
          <w:iCs w:val="0"/>
          <w:noProof w:val="0"/>
          <w:color w:val="000000" w:themeColor="text1" w:themeTint="FF" w:themeShade="FF"/>
          <w:sz w:val="24"/>
          <w:szCs w:val="24"/>
          <w:lang w:val="en-AU"/>
        </w:rPr>
      </w:pPr>
      <w:r w:rsidRPr="4DB0D86F" w:rsidR="57C2FCA4">
        <w:rPr>
          <w:rFonts w:ascii="Calibri" w:hAnsi="Calibri" w:eastAsia="Calibri" w:cs="Calibri"/>
          <w:b w:val="0"/>
          <w:bCs w:val="0"/>
          <w:i w:val="0"/>
          <w:iCs w:val="0"/>
          <w:noProof w:val="0"/>
          <w:color w:val="000000" w:themeColor="text1" w:themeTint="FF" w:themeShade="FF"/>
          <w:sz w:val="24"/>
          <w:szCs w:val="24"/>
          <w:lang w:val="en-AU"/>
        </w:rPr>
        <w:t>Admin singUp/</w:t>
      </w:r>
      <w:r w:rsidRPr="4DB0D86F" w:rsidR="41CB7884">
        <w:rPr>
          <w:rFonts w:ascii="Calibri" w:hAnsi="Calibri" w:eastAsia="Calibri" w:cs="Calibri"/>
          <w:b w:val="0"/>
          <w:bCs w:val="0"/>
          <w:i w:val="0"/>
          <w:iCs w:val="0"/>
          <w:noProof w:val="0"/>
          <w:color w:val="000000" w:themeColor="text1" w:themeTint="FF" w:themeShade="FF"/>
          <w:sz w:val="24"/>
          <w:szCs w:val="24"/>
          <w:lang w:val="en-AU"/>
        </w:rPr>
        <w:t>login</w:t>
      </w:r>
      <w:r w:rsidRPr="4DB0D86F" w:rsidR="57C2FCA4">
        <w:rPr>
          <w:rFonts w:ascii="Calibri" w:hAnsi="Calibri" w:eastAsia="Calibri" w:cs="Calibri"/>
          <w:b w:val="0"/>
          <w:bCs w:val="0"/>
          <w:i w:val="0"/>
          <w:iCs w:val="0"/>
          <w:noProof w:val="0"/>
          <w:color w:val="000000" w:themeColor="text1" w:themeTint="FF" w:themeShade="FF"/>
          <w:sz w:val="24"/>
          <w:szCs w:val="24"/>
          <w:lang w:val="en-AU"/>
        </w:rPr>
        <w:t xml:space="preserve"> </w:t>
      </w:r>
      <w:r w:rsidRPr="4DB0D86F" w:rsidR="25B5E8A5">
        <w:rPr>
          <w:rFonts w:ascii="Calibri" w:hAnsi="Calibri" w:eastAsia="Calibri" w:cs="Calibri"/>
          <w:b w:val="0"/>
          <w:bCs w:val="0"/>
          <w:i w:val="0"/>
          <w:iCs w:val="0"/>
          <w:noProof w:val="0"/>
          <w:color w:val="000000" w:themeColor="text1" w:themeTint="FF" w:themeShade="FF"/>
          <w:sz w:val="24"/>
          <w:szCs w:val="24"/>
          <w:lang w:val="en-AU"/>
        </w:rPr>
        <w:t>follows the sprint plan as well as the estimation</w:t>
      </w:r>
    </w:p>
    <w:p w:rsidRPr="00E878FC" w:rsidR="00E878FC" w:rsidP="4DB0D86F" w:rsidRDefault="00E878FC" w14:paraId="30FFCDD8" w14:textId="753CF06F">
      <w:pPr>
        <w:pStyle w:val="Normal"/>
        <w:spacing w:after="160" w:line="257" w:lineRule="auto"/>
        <w:jc w:val="both"/>
        <w:rPr>
          <w:rFonts w:ascii="Calibri" w:hAnsi="Calibri" w:eastAsia="Calibri" w:cs="Calibri"/>
          <w:b w:val="0"/>
          <w:bCs w:val="0"/>
          <w:i w:val="0"/>
          <w:iCs w:val="0"/>
          <w:noProof w:val="0"/>
          <w:color w:val="000000" w:themeColor="text1" w:themeTint="FF" w:themeShade="FF"/>
          <w:sz w:val="24"/>
          <w:szCs w:val="24"/>
          <w:lang w:val="en-AU"/>
        </w:rPr>
      </w:pPr>
      <w:r w:rsidRPr="4DB0D86F" w:rsidR="57C2FCA4">
        <w:rPr>
          <w:rFonts w:ascii="Calibri" w:hAnsi="Calibri" w:eastAsia="Calibri" w:cs="Calibri"/>
          <w:b w:val="0"/>
          <w:bCs w:val="0"/>
          <w:i w:val="0"/>
          <w:iCs w:val="0"/>
          <w:noProof w:val="0"/>
          <w:color w:val="000000" w:themeColor="text1" w:themeTint="FF" w:themeShade="FF"/>
          <w:sz w:val="24"/>
          <w:szCs w:val="24"/>
          <w:lang w:val="en-AU"/>
        </w:rPr>
        <w:t xml:space="preserve"> </w:t>
      </w:r>
      <w:r w:rsidRPr="4DB0D86F" w:rsidR="0C73F3B2">
        <w:rPr>
          <w:rFonts w:ascii="Calibri" w:hAnsi="Calibri" w:eastAsia="Calibri" w:cs="Calibri"/>
          <w:b w:val="0"/>
          <w:bCs w:val="0"/>
          <w:i w:val="0"/>
          <w:iCs w:val="0"/>
          <w:noProof w:val="0"/>
          <w:color w:val="000000" w:themeColor="text1" w:themeTint="FF" w:themeShade="FF"/>
          <w:sz w:val="24"/>
          <w:szCs w:val="24"/>
          <w:lang w:val="en-AU"/>
        </w:rPr>
        <w:t>E</w:t>
      </w:r>
      <w:r w:rsidRPr="4DB0D86F" w:rsidR="57C2FCA4">
        <w:rPr>
          <w:rFonts w:ascii="Calibri" w:hAnsi="Calibri" w:eastAsia="Calibri" w:cs="Calibri"/>
          <w:b w:val="0"/>
          <w:bCs w:val="0"/>
          <w:i w:val="0"/>
          <w:iCs w:val="0"/>
          <w:noProof w:val="0"/>
          <w:color w:val="000000" w:themeColor="text1" w:themeTint="FF" w:themeShade="FF"/>
          <w:sz w:val="24"/>
          <w:szCs w:val="24"/>
          <w:lang w:val="en-AU"/>
        </w:rPr>
        <w:t>mployee, singUp/login</w:t>
      </w:r>
      <w:r w:rsidRPr="4DB0D86F" w:rsidR="5D4722EB">
        <w:rPr>
          <w:rFonts w:ascii="Calibri" w:hAnsi="Calibri" w:eastAsia="Calibri" w:cs="Calibri"/>
          <w:b w:val="0"/>
          <w:bCs w:val="0"/>
          <w:i w:val="0"/>
          <w:iCs w:val="0"/>
          <w:noProof w:val="0"/>
          <w:color w:val="000000" w:themeColor="text1" w:themeTint="FF" w:themeShade="FF"/>
          <w:sz w:val="24"/>
          <w:szCs w:val="24"/>
          <w:lang w:val="en-AU"/>
        </w:rPr>
        <w:t>: follows the sprint plan as well as the estimation</w:t>
      </w:r>
    </w:p>
    <w:p w:rsidRPr="00E878FC" w:rsidR="00E878FC" w:rsidP="4DB0D86F" w:rsidRDefault="00E878FC" w14:paraId="3DA0FD84" w14:textId="492DB739">
      <w:pPr>
        <w:pStyle w:val="Normal"/>
        <w:spacing w:after="160" w:line="257" w:lineRule="auto"/>
        <w:jc w:val="both"/>
        <w:rPr>
          <w:rFonts w:ascii="Calibri" w:hAnsi="Calibri" w:eastAsia="Calibri" w:cs="Calibri"/>
          <w:b w:val="0"/>
          <w:bCs w:val="0"/>
          <w:i w:val="0"/>
          <w:iCs w:val="0"/>
          <w:noProof w:val="0"/>
          <w:color w:val="000000" w:themeColor="text1" w:themeTint="FF" w:themeShade="FF"/>
          <w:sz w:val="24"/>
          <w:szCs w:val="24"/>
          <w:lang w:val="en-AU"/>
        </w:rPr>
      </w:pPr>
      <w:r w:rsidRPr="4DB0D86F" w:rsidR="5D4722EB">
        <w:rPr>
          <w:rFonts w:ascii="Calibri" w:hAnsi="Calibri" w:eastAsia="Calibri" w:cs="Calibri"/>
          <w:b w:val="0"/>
          <w:bCs w:val="0"/>
          <w:i w:val="0"/>
          <w:iCs w:val="0"/>
          <w:noProof w:val="0"/>
          <w:color w:val="000000" w:themeColor="text1" w:themeTint="FF" w:themeShade="FF"/>
          <w:sz w:val="24"/>
          <w:szCs w:val="24"/>
          <w:lang w:val="en-AU"/>
        </w:rPr>
        <w:t>C</w:t>
      </w:r>
      <w:r w:rsidRPr="4DB0D86F" w:rsidR="57C2FCA4">
        <w:rPr>
          <w:rFonts w:ascii="Calibri" w:hAnsi="Calibri" w:eastAsia="Calibri" w:cs="Calibri"/>
          <w:b w:val="0"/>
          <w:bCs w:val="0"/>
          <w:i w:val="0"/>
          <w:iCs w:val="0"/>
          <w:noProof w:val="0"/>
          <w:color w:val="000000" w:themeColor="text1" w:themeTint="FF" w:themeShade="FF"/>
          <w:sz w:val="24"/>
          <w:szCs w:val="24"/>
          <w:lang w:val="en-AU"/>
        </w:rPr>
        <w:t xml:space="preserve">ustomer  </w:t>
      </w:r>
      <w:proofErr w:type="spellStart"/>
      <w:r w:rsidRPr="4DB0D86F" w:rsidR="57C2FCA4">
        <w:rPr>
          <w:rFonts w:ascii="Calibri" w:hAnsi="Calibri" w:eastAsia="Calibri" w:cs="Calibri"/>
          <w:b w:val="0"/>
          <w:bCs w:val="0"/>
          <w:i w:val="0"/>
          <w:iCs w:val="0"/>
          <w:noProof w:val="0"/>
          <w:color w:val="000000" w:themeColor="text1" w:themeTint="FF" w:themeShade="FF"/>
          <w:sz w:val="24"/>
          <w:szCs w:val="24"/>
          <w:lang w:val="en-AU"/>
        </w:rPr>
        <w:t>singUp</w:t>
      </w:r>
      <w:proofErr w:type="spellEnd"/>
      <w:r w:rsidRPr="4DB0D86F" w:rsidR="57C2FCA4">
        <w:rPr>
          <w:rFonts w:ascii="Calibri" w:hAnsi="Calibri" w:eastAsia="Calibri" w:cs="Calibri"/>
          <w:b w:val="0"/>
          <w:bCs w:val="0"/>
          <w:i w:val="0"/>
          <w:iCs w:val="0"/>
          <w:noProof w:val="0"/>
          <w:color w:val="000000" w:themeColor="text1" w:themeTint="FF" w:themeShade="FF"/>
          <w:sz w:val="24"/>
          <w:szCs w:val="24"/>
          <w:lang w:val="en-AU"/>
        </w:rPr>
        <w:t>/</w:t>
      </w:r>
      <w:r w:rsidRPr="4DB0D86F" w:rsidR="1FC8DF21">
        <w:rPr>
          <w:rFonts w:ascii="Calibri" w:hAnsi="Calibri" w:eastAsia="Calibri" w:cs="Calibri"/>
          <w:b w:val="0"/>
          <w:bCs w:val="0"/>
          <w:i w:val="0"/>
          <w:iCs w:val="0"/>
          <w:noProof w:val="0"/>
          <w:color w:val="000000" w:themeColor="text1" w:themeTint="FF" w:themeShade="FF"/>
          <w:sz w:val="24"/>
          <w:szCs w:val="24"/>
          <w:lang w:val="en-AU"/>
        </w:rPr>
        <w:t>login:</w:t>
      </w:r>
      <w:r w:rsidRPr="4DB0D86F" w:rsidR="3F256459">
        <w:rPr>
          <w:rFonts w:ascii="Calibri" w:hAnsi="Calibri" w:eastAsia="Calibri" w:cs="Calibri"/>
          <w:b w:val="0"/>
          <w:bCs w:val="0"/>
          <w:i w:val="0"/>
          <w:iCs w:val="0"/>
          <w:noProof w:val="0"/>
          <w:color w:val="000000" w:themeColor="text1" w:themeTint="FF" w:themeShade="FF"/>
          <w:sz w:val="24"/>
          <w:szCs w:val="24"/>
          <w:lang w:val="en-AU"/>
        </w:rPr>
        <w:t xml:space="preserve"> follows the sprint plan as well as the estimation</w:t>
      </w:r>
    </w:p>
    <w:p w:rsidRPr="00E878FC" w:rsidR="00E878FC" w:rsidP="4DB0D86F" w:rsidRDefault="00E878FC" w14:paraId="4AE62330" w14:textId="4D9245C8">
      <w:pPr>
        <w:pStyle w:val="Normal"/>
        <w:spacing w:after="160" w:line="257" w:lineRule="auto"/>
        <w:jc w:val="both"/>
        <w:rPr>
          <w:rFonts w:ascii="Calibri" w:hAnsi="Calibri" w:eastAsia="Calibri" w:cs="Calibri"/>
          <w:b w:val="0"/>
          <w:bCs w:val="0"/>
          <w:i w:val="0"/>
          <w:iCs w:val="0"/>
          <w:noProof w:val="0"/>
          <w:color w:val="000000" w:themeColor="text1" w:themeTint="FF" w:themeShade="FF"/>
          <w:sz w:val="24"/>
          <w:szCs w:val="24"/>
          <w:lang w:val="en-AU"/>
        </w:rPr>
      </w:pPr>
    </w:p>
    <w:p w:rsidRPr="00E878FC" w:rsidR="00E878FC" w:rsidP="4DB0D86F" w:rsidRDefault="00E878FC" w14:paraId="673BC29F" w14:textId="5FC53A3F">
      <w:pPr>
        <w:pStyle w:val="Heading2"/>
        <w:rPr>
          <w:rFonts w:ascii="Calibri " w:hAnsi="Calibri " w:eastAsia="Calibri " w:cs="Calibri "/>
          <w:lang w:eastAsia="en-AU"/>
        </w:rPr>
      </w:pPr>
      <w:r w:rsidRPr="4DB0D86F" w:rsidR="00E878FC">
        <w:rPr>
          <w:rFonts w:ascii="Calibri " w:hAnsi="Calibri " w:eastAsia="Calibri " w:cs="Calibri "/>
          <w:lang w:eastAsia="en-AU"/>
        </w:rPr>
        <w:t>3- Sprint status</w:t>
      </w:r>
      <w:r w:rsidRPr="4DB0D86F" w:rsidR="00E878FC">
        <w:rPr>
          <w:rFonts w:ascii="Calibri " w:hAnsi="Calibri " w:eastAsia="Calibri " w:cs="Calibri "/>
          <w:lang w:eastAsia="en-AU"/>
        </w:rPr>
        <w:t xml:space="preserve"> (Scrum Master)</w:t>
      </w:r>
    </w:p>
    <w:p w:rsidRPr="00E878FC" w:rsidR="00E878FC" w:rsidP="4DB0D86F" w:rsidRDefault="00E878FC" w14:paraId="474D4200" w14:textId="14F0DC4C">
      <w:pPr>
        <w:spacing w:after="0" w:line="240" w:lineRule="auto"/>
        <w:rPr>
          <w:rFonts w:ascii="Calibri " w:hAnsi="Calibri " w:eastAsia="Calibri " w:cs="Calibri "/>
          <w:sz w:val="24"/>
          <w:szCs w:val="24"/>
          <w:lang w:eastAsia="en-AU"/>
        </w:rPr>
      </w:pPr>
      <w:r w:rsidRPr="4DB0D86F" w:rsidR="00E878FC">
        <w:rPr>
          <w:rFonts w:ascii="Calibri " w:hAnsi="Calibri " w:eastAsia="Calibri " w:cs="Calibri "/>
          <w:b w:val="1"/>
          <w:bCs w:val="1"/>
          <w:sz w:val="24"/>
          <w:szCs w:val="24"/>
          <w:lang w:eastAsia="en-AU"/>
        </w:rPr>
        <w:t>Plan</w:t>
      </w:r>
      <w:r w:rsidRPr="4DB0D86F" w:rsidR="430CE961">
        <w:rPr>
          <w:rFonts w:ascii="Calibri " w:hAnsi="Calibri " w:eastAsia="Calibri " w:cs="Calibri "/>
          <w:b w:val="1"/>
          <w:bCs w:val="1"/>
          <w:sz w:val="24"/>
          <w:szCs w:val="24"/>
          <w:lang w:eastAsia="en-AU"/>
        </w:rPr>
        <w:t xml:space="preserve">: </w:t>
      </w:r>
      <w:r w:rsidRPr="4DB0D86F" w:rsidR="430CE961">
        <w:rPr>
          <w:rFonts w:ascii="Calibri " w:hAnsi="Calibri " w:eastAsia="Calibri " w:cs="Calibri "/>
          <w:sz w:val="24"/>
          <w:szCs w:val="24"/>
          <w:lang w:eastAsia="en-AU"/>
        </w:rPr>
        <w:t xml:space="preserve">finishing </w:t>
      </w:r>
      <w:r w:rsidRPr="4DB0D86F" w:rsidR="21C90CD4">
        <w:rPr>
          <w:rFonts w:ascii="Calibri " w:hAnsi="Calibri " w:eastAsia="Calibri " w:cs="Calibri "/>
          <w:sz w:val="24"/>
          <w:szCs w:val="24"/>
          <w:lang w:eastAsia="en-AU"/>
        </w:rPr>
        <w:t>at least 80</w:t>
      </w:r>
      <w:r w:rsidRPr="4DB0D86F" w:rsidR="430CE961">
        <w:rPr>
          <w:rFonts w:ascii="Calibri " w:hAnsi="Calibri " w:eastAsia="Calibri " w:cs="Calibri "/>
          <w:sz w:val="24"/>
          <w:szCs w:val="24"/>
          <w:lang w:eastAsia="en-AU"/>
        </w:rPr>
        <w:t xml:space="preserve">% of the main </w:t>
      </w:r>
      <w:r w:rsidRPr="4DB0D86F" w:rsidR="43C44F28">
        <w:rPr>
          <w:rFonts w:ascii="Calibri " w:hAnsi="Calibri " w:eastAsia="Calibri " w:cs="Calibri "/>
          <w:sz w:val="24"/>
          <w:szCs w:val="24"/>
          <w:lang w:eastAsia="en-AU"/>
        </w:rPr>
        <w:t xml:space="preserve">and important </w:t>
      </w:r>
      <w:r w:rsidRPr="4DB0D86F" w:rsidR="430CE961">
        <w:rPr>
          <w:rFonts w:ascii="Calibri " w:hAnsi="Calibri " w:eastAsia="Calibri " w:cs="Calibri "/>
          <w:sz w:val="24"/>
          <w:szCs w:val="24"/>
          <w:lang w:eastAsia="en-AU"/>
        </w:rPr>
        <w:t>functionality both front/back ends</w:t>
      </w:r>
      <w:r w:rsidRPr="4DB0D86F" w:rsidR="430CE961">
        <w:rPr>
          <w:rFonts w:ascii="Calibri " w:hAnsi="Calibri " w:eastAsia="Calibri " w:cs="Calibri "/>
          <w:sz w:val="24"/>
          <w:szCs w:val="24"/>
          <w:lang w:eastAsia="en-AU"/>
        </w:rPr>
        <w:t>.</w:t>
      </w:r>
    </w:p>
    <w:p w:rsidRPr="00E878FC" w:rsidR="00E878FC" w:rsidP="4DB0D86F" w:rsidRDefault="00E878FC" w14:paraId="7AA647D1" w14:textId="667E4068">
      <w:pPr>
        <w:pStyle w:val="Normal"/>
        <w:spacing w:after="0" w:line="240" w:lineRule="auto"/>
        <w:rPr>
          <w:rFonts w:ascii="Calibri" w:hAnsi="Calibri" w:eastAsia="Calibri" w:cs="Calibri"/>
          <w:b w:val="0"/>
          <w:bCs w:val="0"/>
          <w:i w:val="0"/>
          <w:iCs w:val="0"/>
          <w:noProof w:val="0"/>
          <w:color w:val="000000" w:themeColor="text1" w:themeTint="FF" w:themeShade="FF"/>
          <w:sz w:val="24"/>
          <w:szCs w:val="24"/>
          <w:lang w:val="en-AU"/>
        </w:rPr>
      </w:pPr>
      <w:r w:rsidRPr="4DB0D86F" w:rsidR="00E878FC">
        <w:rPr>
          <w:rFonts w:ascii="Calibri " w:hAnsi="Calibri " w:eastAsia="Calibri " w:cs="Calibri "/>
          <w:b w:val="1"/>
          <w:bCs w:val="1"/>
          <w:sz w:val="24"/>
          <w:szCs w:val="24"/>
          <w:lang w:eastAsia="en-AU"/>
        </w:rPr>
        <w:t>Reality</w:t>
      </w:r>
      <w:r w:rsidRPr="4DB0D86F" w:rsidR="34E36BC2">
        <w:rPr>
          <w:rFonts w:ascii="Calibri " w:hAnsi="Calibri " w:eastAsia="Calibri " w:cs="Calibri "/>
          <w:b w:val="1"/>
          <w:bCs w:val="1"/>
          <w:sz w:val="24"/>
          <w:szCs w:val="24"/>
          <w:lang w:eastAsia="en-AU"/>
        </w:rPr>
        <w:t>: c</w:t>
      </w:r>
      <w:r w:rsidRPr="4DB0D86F" w:rsidR="34E36BC2">
        <w:rPr>
          <w:rFonts w:ascii="Calibri " w:hAnsi="Calibri " w:eastAsia="Calibri " w:cs="Calibri "/>
          <w:sz w:val="24"/>
          <w:szCs w:val="24"/>
          <w:lang w:eastAsia="en-AU"/>
        </w:rPr>
        <w:t xml:space="preserve">ompleted </w:t>
      </w:r>
      <w:proofErr w:type="spellStart"/>
      <w:r w:rsidRPr="4DB0D86F" w:rsidR="7E8BBE9B">
        <w:rPr>
          <w:rFonts w:ascii="Calibri " w:hAnsi="Calibri " w:eastAsia="Calibri " w:cs="Calibri "/>
          <w:sz w:val="24"/>
          <w:szCs w:val="24"/>
          <w:lang w:eastAsia="en-AU"/>
        </w:rPr>
        <w:t>Api</w:t>
      </w:r>
      <w:proofErr w:type="spellEnd"/>
      <w:r w:rsidRPr="4DB0D86F" w:rsidR="7E8BBE9B">
        <w:rPr>
          <w:rFonts w:ascii="Calibri " w:hAnsi="Calibri " w:eastAsia="Calibri " w:cs="Calibri "/>
          <w:sz w:val="24"/>
          <w:szCs w:val="24"/>
          <w:lang w:eastAsia="en-AU"/>
        </w:rPr>
        <w:t xml:space="preserve"> and some basic </w:t>
      </w:r>
      <w:r w:rsidRPr="4DB0D86F" w:rsidR="7E8BBE9B">
        <w:rPr>
          <w:rFonts w:ascii="Calibri" w:hAnsi="Calibri" w:eastAsia="Calibri" w:cs="Calibri"/>
          <w:b w:val="0"/>
          <w:bCs w:val="0"/>
          <w:i w:val="0"/>
          <w:iCs w:val="0"/>
          <w:noProof w:val="0"/>
          <w:color w:val="000000" w:themeColor="text1" w:themeTint="FF" w:themeShade="FF"/>
          <w:sz w:val="24"/>
          <w:szCs w:val="24"/>
          <w:lang w:val="en-AU"/>
        </w:rPr>
        <w:t>functionality such as navigation</w:t>
      </w:r>
      <w:r w:rsidRPr="4DB0D86F" w:rsidR="34E36BC2">
        <w:rPr>
          <w:rFonts w:ascii="Calibri " w:hAnsi="Calibri " w:eastAsia="Calibri " w:cs="Calibri "/>
          <w:sz w:val="24"/>
          <w:szCs w:val="24"/>
          <w:lang w:eastAsia="en-AU"/>
        </w:rPr>
        <w:t xml:space="preserve"> </w:t>
      </w:r>
      <w:r w:rsidRPr="4DB0D86F" w:rsidR="59D98473">
        <w:rPr>
          <w:rFonts w:ascii="Calibri " w:hAnsi="Calibri " w:eastAsia="Calibri " w:cs="Calibri "/>
          <w:sz w:val="24"/>
          <w:szCs w:val="24"/>
          <w:lang w:eastAsia="en-AU"/>
        </w:rPr>
        <w:t>header</w:t>
      </w:r>
      <w:r w:rsidRPr="4DB0D86F" w:rsidR="34E36BC2">
        <w:rPr>
          <w:rFonts w:ascii="Calibri " w:hAnsi="Calibri " w:eastAsia="Calibri " w:cs="Calibri "/>
          <w:sz w:val="24"/>
          <w:szCs w:val="24"/>
          <w:lang w:eastAsia="en-AU"/>
        </w:rPr>
        <w:t xml:space="preserve">, </w:t>
      </w:r>
      <w:r w:rsidRPr="4DB0D86F" w:rsidR="55005E32">
        <w:rPr>
          <w:rFonts w:ascii="Calibri " w:hAnsi="Calibri " w:eastAsia="Calibri " w:cs="Calibri "/>
          <w:sz w:val="24"/>
          <w:szCs w:val="24"/>
          <w:lang w:eastAsia="en-AU"/>
        </w:rPr>
        <w:t>sidebar</w:t>
      </w:r>
      <w:r w:rsidRPr="4DB0D86F" w:rsidR="34E36BC2">
        <w:rPr>
          <w:rFonts w:ascii="Calibri " w:hAnsi="Calibri " w:eastAsia="Calibri " w:cs="Calibri "/>
          <w:sz w:val="24"/>
          <w:szCs w:val="24"/>
          <w:lang w:eastAsia="en-AU"/>
        </w:rPr>
        <w:t xml:space="preserve">, and </w:t>
      </w:r>
      <w:proofErr w:type="spellStart"/>
      <w:r w:rsidRPr="4DB0D86F" w:rsidR="34E36BC2">
        <w:rPr>
          <w:rFonts w:ascii="Calibri" w:hAnsi="Calibri" w:eastAsia="Calibri" w:cs="Calibri"/>
          <w:b w:val="0"/>
          <w:bCs w:val="0"/>
          <w:i w:val="0"/>
          <w:iCs w:val="0"/>
          <w:noProof w:val="0"/>
          <w:color w:val="000000" w:themeColor="text1" w:themeTint="FF" w:themeShade="FF"/>
          <w:sz w:val="24"/>
          <w:szCs w:val="24"/>
          <w:lang w:val="en-AU"/>
        </w:rPr>
        <w:t>singUp</w:t>
      </w:r>
      <w:proofErr w:type="spellEnd"/>
      <w:r w:rsidRPr="4DB0D86F" w:rsidR="34E36BC2">
        <w:rPr>
          <w:rFonts w:ascii="Calibri" w:hAnsi="Calibri" w:eastAsia="Calibri" w:cs="Calibri"/>
          <w:b w:val="0"/>
          <w:bCs w:val="0"/>
          <w:i w:val="0"/>
          <w:iCs w:val="0"/>
          <w:noProof w:val="0"/>
          <w:color w:val="000000" w:themeColor="text1" w:themeTint="FF" w:themeShade="FF"/>
          <w:sz w:val="24"/>
          <w:szCs w:val="24"/>
          <w:lang w:val="en-AU"/>
        </w:rPr>
        <w:t>/</w:t>
      </w:r>
      <w:r w:rsidRPr="4DB0D86F" w:rsidR="219A73E8">
        <w:rPr>
          <w:rFonts w:ascii="Calibri" w:hAnsi="Calibri" w:eastAsia="Calibri" w:cs="Calibri"/>
          <w:b w:val="0"/>
          <w:bCs w:val="0"/>
          <w:i w:val="0"/>
          <w:iCs w:val="0"/>
          <w:noProof w:val="0"/>
          <w:color w:val="000000" w:themeColor="text1" w:themeTint="FF" w:themeShade="FF"/>
          <w:sz w:val="24"/>
          <w:szCs w:val="24"/>
          <w:lang w:val="en-AU"/>
        </w:rPr>
        <w:t>login the  backend implementing took longer than we expected</w:t>
      </w:r>
      <w:r w:rsidRPr="4DB0D86F" w:rsidR="34E36BC2">
        <w:rPr>
          <w:rFonts w:ascii="Calibri" w:hAnsi="Calibri" w:eastAsia="Calibri" w:cs="Calibri"/>
          <w:b w:val="0"/>
          <w:bCs w:val="0"/>
          <w:i w:val="0"/>
          <w:iCs w:val="0"/>
          <w:noProof w:val="0"/>
          <w:color w:val="000000" w:themeColor="text1" w:themeTint="FF" w:themeShade="FF"/>
          <w:sz w:val="24"/>
          <w:szCs w:val="24"/>
          <w:lang w:val="en-AU"/>
        </w:rPr>
        <w:t>.</w:t>
      </w:r>
    </w:p>
    <w:p w:rsidRPr="00E878FC" w:rsidR="00E878FC" w:rsidP="4DB0D86F" w:rsidRDefault="00E878FC" w14:paraId="55CA1389" w14:textId="1071C683">
      <w:pPr>
        <w:spacing w:after="0" w:line="240" w:lineRule="auto"/>
        <w:rPr>
          <w:rFonts w:ascii="Calibri " w:hAnsi="Calibri " w:eastAsia="Calibri " w:cs="Calibri "/>
          <w:b w:val="1"/>
          <w:bCs w:val="1"/>
          <w:sz w:val="24"/>
          <w:szCs w:val="24"/>
          <w:lang w:eastAsia="en-AU"/>
        </w:rPr>
      </w:pPr>
      <w:r w:rsidRPr="4DB0D86F" w:rsidR="4FA83D2E">
        <w:rPr>
          <w:rFonts w:ascii="Calibri " w:hAnsi="Calibri " w:eastAsia="Calibri " w:cs="Calibri "/>
          <w:b w:val="1"/>
          <w:bCs w:val="1"/>
          <w:sz w:val="24"/>
          <w:szCs w:val="24"/>
          <w:lang w:eastAsia="en-AU"/>
        </w:rPr>
        <w:t>S</w:t>
      </w:r>
      <w:r w:rsidRPr="4DB0D86F" w:rsidR="00E878FC">
        <w:rPr>
          <w:rFonts w:ascii="Calibri " w:hAnsi="Calibri " w:eastAsia="Calibri " w:cs="Calibri "/>
          <w:b w:val="1"/>
          <w:bCs w:val="1"/>
          <w:sz w:val="24"/>
          <w:szCs w:val="24"/>
          <w:lang w:eastAsia="en-AU"/>
        </w:rPr>
        <w:t>tory points left</w:t>
      </w:r>
      <w:r w:rsidRPr="4DB0D86F" w:rsidR="65E610D5">
        <w:rPr>
          <w:rFonts w:ascii="Calibri " w:hAnsi="Calibri " w:eastAsia="Calibri " w:cs="Calibri "/>
          <w:b w:val="1"/>
          <w:bCs w:val="1"/>
          <w:sz w:val="24"/>
          <w:szCs w:val="24"/>
          <w:lang w:eastAsia="en-AU"/>
        </w:rPr>
        <w:t xml:space="preserve">: </w:t>
      </w:r>
      <w:r w:rsidRPr="4DB0D86F" w:rsidR="65E610D5">
        <w:rPr>
          <w:rFonts w:ascii="Calibri " w:hAnsi="Calibri " w:eastAsia="Calibri " w:cs="Calibri "/>
          <w:b w:val="0"/>
          <w:bCs w:val="0"/>
          <w:sz w:val="24"/>
          <w:szCs w:val="24"/>
          <w:lang w:eastAsia="en-AU"/>
        </w:rPr>
        <w:t>24S</w:t>
      </w:r>
      <w:r w:rsidRPr="4DB0D86F" w:rsidR="7220B47F">
        <w:rPr>
          <w:rFonts w:ascii="Calibri " w:hAnsi="Calibri " w:eastAsia="Calibri " w:cs="Calibri "/>
          <w:b w:val="0"/>
          <w:bCs w:val="0"/>
          <w:sz w:val="24"/>
          <w:szCs w:val="24"/>
          <w:lang w:eastAsia="en-AU"/>
        </w:rPr>
        <w:t>P</w:t>
      </w:r>
      <w:r w:rsidRPr="4DB0D86F" w:rsidR="65E610D5">
        <w:rPr>
          <w:rFonts w:ascii="Calibri " w:hAnsi="Calibri " w:eastAsia="Calibri " w:cs="Calibri "/>
          <w:b w:val="0"/>
          <w:bCs w:val="0"/>
          <w:sz w:val="24"/>
          <w:szCs w:val="24"/>
          <w:lang w:eastAsia="en-AU"/>
        </w:rPr>
        <w:t>.</w:t>
      </w:r>
    </w:p>
    <w:p w:rsidRPr="00E878FC" w:rsidR="00E878FC" w:rsidP="4DB0D86F" w:rsidRDefault="00E878FC" w14:paraId="387AF299" w14:textId="26818F68">
      <w:pPr>
        <w:spacing w:after="0" w:line="240" w:lineRule="auto"/>
        <w:rPr>
          <w:rFonts w:ascii="Calibri " w:hAnsi="Calibri " w:eastAsia="Calibri " w:cs="Calibri "/>
          <w:b w:val="1"/>
          <w:bCs w:val="1"/>
          <w:sz w:val="24"/>
          <w:szCs w:val="24"/>
          <w:lang w:eastAsia="en-AU"/>
        </w:rPr>
      </w:pPr>
      <w:r w:rsidRPr="4DB0D86F" w:rsidR="00E878FC">
        <w:rPr>
          <w:rFonts w:ascii="Calibri " w:hAnsi="Calibri " w:eastAsia="Calibri " w:cs="Calibri "/>
          <w:b w:val="1"/>
          <w:bCs w:val="1"/>
          <w:sz w:val="24"/>
          <w:szCs w:val="24"/>
          <w:lang w:eastAsia="en-AU"/>
        </w:rPr>
        <w:t xml:space="preserve"> </w:t>
      </w:r>
      <w:r w:rsidRPr="4DB0D86F" w:rsidR="591C4558">
        <w:rPr>
          <w:rFonts w:ascii="Calibri " w:hAnsi="Calibri " w:eastAsia="Calibri " w:cs="Calibri "/>
          <w:b w:val="1"/>
          <w:bCs w:val="1"/>
          <w:sz w:val="24"/>
          <w:szCs w:val="24"/>
          <w:lang w:eastAsia="en-AU"/>
        </w:rPr>
        <w:t>S</w:t>
      </w:r>
      <w:r w:rsidRPr="4DB0D86F" w:rsidR="00E878FC">
        <w:rPr>
          <w:rFonts w:ascii="Calibri " w:hAnsi="Calibri " w:eastAsia="Calibri " w:cs="Calibri "/>
          <w:b w:val="1"/>
          <w:bCs w:val="1"/>
          <w:sz w:val="24"/>
          <w:szCs w:val="24"/>
          <w:lang w:eastAsia="en-AU"/>
        </w:rPr>
        <w:t>tory points done</w:t>
      </w:r>
      <w:r w:rsidRPr="4DB0D86F" w:rsidR="64006F6C">
        <w:rPr>
          <w:rFonts w:ascii="Calibri " w:hAnsi="Calibri " w:eastAsia="Calibri " w:cs="Calibri "/>
          <w:b w:val="1"/>
          <w:bCs w:val="1"/>
          <w:sz w:val="24"/>
          <w:szCs w:val="24"/>
          <w:lang w:eastAsia="en-AU"/>
        </w:rPr>
        <w:t>:</w:t>
      </w:r>
      <w:r w:rsidRPr="4DB0D86F" w:rsidR="7A98B1A2">
        <w:rPr>
          <w:rFonts w:ascii="Calibri " w:hAnsi="Calibri " w:eastAsia="Calibri " w:cs="Calibri "/>
          <w:b w:val="1"/>
          <w:bCs w:val="1"/>
          <w:sz w:val="24"/>
          <w:szCs w:val="24"/>
          <w:lang w:eastAsia="en-AU"/>
        </w:rPr>
        <w:t xml:space="preserve"> </w:t>
      </w:r>
      <w:r w:rsidRPr="4DB0D86F" w:rsidR="7A98B1A2">
        <w:rPr>
          <w:rFonts w:ascii="Calibri " w:hAnsi="Calibri " w:eastAsia="Calibri " w:cs="Calibri "/>
          <w:b w:val="0"/>
          <w:bCs w:val="0"/>
          <w:sz w:val="24"/>
          <w:szCs w:val="24"/>
          <w:lang w:eastAsia="en-AU"/>
        </w:rPr>
        <w:t>39SP</w:t>
      </w:r>
    </w:p>
    <w:p w:rsidRPr="00E878FC" w:rsidR="00E878FC" w:rsidP="4DB0D86F" w:rsidRDefault="00E878FC" w14:paraId="1DDA7574" w14:textId="4D1D5321">
      <w:pPr>
        <w:spacing w:after="0" w:line="240" w:lineRule="auto"/>
        <w:rPr>
          <w:rFonts w:ascii="Calibri " w:hAnsi="Calibri " w:eastAsia="Calibri " w:cs="Calibri "/>
          <w:b w:val="1"/>
          <w:bCs w:val="1"/>
          <w:sz w:val="24"/>
          <w:szCs w:val="24"/>
          <w:lang w:eastAsia="en-AU"/>
        </w:rPr>
      </w:pPr>
      <w:r w:rsidRPr="4DB0D86F" w:rsidR="00E878FC">
        <w:rPr>
          <w:rFonts w:ascii="Calibri " w:hAnsi="Calibri " w:eastAsia="Calibri " w:cs="Calibri "/>
          <w:b w:val="1"/>
          <w:bCs w:val="1"/>
          <w:sz w:val="24"/>
          <w:szCs w:val="24"/>
          <w:lang w:eastAsia="en-AU"/>
        </w:rPr>
        <w:t xml:space="preserve"> </w:t>
      </w:r>
      <w:r w:rsidRPr="4DB0D86F" w:rsidR="3EA0A9A6">
        <w:rPr>
          <w:rFonts w:ascii="Calibri " w:hAnsi="Calibri " w:eastAsia="Calibri " w:cs="Calibri "/>
          <w:b w:val="1"/>
          <w:bCs w:val="1"/>
          <w:sz w:val="24"/>
          <w:szCs w:val="24"/>
          <w:lang w:eastAsia="en-AU"/>
        </w:rPr>
        <w:t>P</w:t>
      </w:r>
      <w:r w:rsidRPr="4DB0D86F" w:rsidR="00E878FC">
        <w:rPr>
          <w:rFonts w:ascii="Calibri " w:hAnsi="Calibri " w:eastAsia="Calibri " w:cs="Calibri "/>
          <w:b w:val="1"/>
          <w:bCs w:val="1"/>
          <w:sz w:val="24"/>
          <w:szCs w:val="24"/>
          <w:lang w:eastAsia="en-AU"/>
        </w:rPr>
        <w:t>lanned story points</w:t>
      </w:r>
      <w:r w:rsidRPr="4DB0D86F" w:rsidR="249BDE93">
        <w:rPr>
          <w:rFonts w:ascii="Calibri " w:hAnsi="Calibri " w:eastAsia="Calibri " w:cs="Calibri "/>
          <w:b w:val="1"/>
          <w:bCs w:val="1"/>
          <w:sz w:val="24"/>
          <w:szCs w:val="24"/>
          <w:lang w:eastAsia="en-AU"/>
        </w:rPr>
        <w:t>:</w:t>
      </w:r>
      <w:r w:rsidRPr="4DB0D86F" w:rsidR="36E333D5">
        <w:rPr>
          <w:rFonts w:ascii="Calibri " w:hAnsi="Calibri " w:eastAsia="Calibri " w:cs="Calibri "/>
          <w:b w:val="1"/>
          <w:bCs w:val="1"/>
          <w:sz w:val="24"/>
          <w:szCs w:val="24"/>
          <w:lang w:eastAsia="en-AU"/>
        </w:rPr>
        <w:t xml:space="preserve"> </w:t>
      </w:r>
      <w:r w:rsidRPr="4DB0D86F" w:rsidR="36E333D5">
        <w:rPr>
          <w:rFonts w:ascii="Calibri " w:hAnsi="Calibri " w:eastAsia="Calibri " w:cs="Calibri "/>
          <w:b w:val="0"/>
          <w:bCs w:val="0"/>
          <w:sz w:val="24"/>
          <w:szCs w:val="24"/>
          <w:lang w:eastAsia="en-AU"/>
        </w:rPr>
        <w:t>63SP</w:t>
      </w:r>
    </w:p>
    <w:p w:rsidRPr="00E878FC" w:rsidR="00E878FC" w:rsidP="4DB0D86F" w:rsidRDefault="00E878FC" w14:paraId="581E1902" w14:textId="340BACDB">
      <w:pPr>
        <w:spacing w:after="0" w:line="240" w:lineRule="auto"/>
        <w:rPr>
          <w:rFonts w:ascii="Calibri " w:hAnsi="Calibri " w:eastAsia="Calibri " w:cs="Calibri "/>
          <w:b w:val="1"/>
          <w:bCs w:val="1"/>
          <w:sz w:val="24"/>
          <w:szCs w:val="24"/>
          <w:lang w:eastAsia="en-AU"/>
        </w:rPr>
      </w:pPr>
      <w:r w:rsidRPr="4DB0D86F" w:rsidR="00E878FC">
        <w:rPr>
          <w:rFonts w:ascii="Calibri " w:hAnsi="Calibri " w:eastAsia="Calibri " w:cs="Calibri "/>
          <w:b w:val="1"/>
          <w:bCs w:val="1"/>
          <w:sz w:val="24"/>
          <w:szCs w:val="24"/>
          <w:lang w:eastAsia="en-AU"/>
        </w:rPr>
        <w:t xml:space="preserve"> </w:t>
      </w:r>
      <w:r w:rsidRPr="4DB0D86F" w:rsidR="0E4460CF">
        <w:rPr>
          <w:rFonts w:ascii="Calibri " w:hAnsi="Calibri " w:eastAsia="Calibri " w:cs="Calibri "/>
          <w:b w:val="1"/>
          <w:bCs w:val="1"/>
          <w:sz w:val="24"/>
          <w:szCs w:val="24"/>
          <w:lang w:eastAsia="en-AU"/>
        </w:rPr>
        <w:t>S</w:t>
      </w:r>
      <w:r w:rsidRPr="4DB0D86F" w:rsidR="00E878FC">
        <w:rPr>
          <w:rFonts w:ascii="Calibri " w:hAnsi="Calibri " w:eastAsia="Calibri " w:cs="Calibri "/>
          <w:b w:val="1"/>
          <w:bCs w:val="1"/>
          <w:sz w:val="24"/>
          <w:szCs w:val="24"/>
          <w:lang w:eastAsia="en-AU"/>
        </w:rPr>
        <w:t>tory points per person</w:t>
      </w:r>
      <w:r w:rsidRPr="4DB0D86F" w:rsidR="57B95FA7">
        <w:rPr>
          <w:rFonts w:ascii="Calibri " w:hAnsi="Calibri " w:eastAsia="Calibri " w:cs="Calibri "/>
          <w:b w:val="1"/>
          <w:bCs w:val="1"/>
          <w:sz w:val="24"/>
          <w:szCs w:val="24"/>
          <w:lang w:eastAsia="en-AU"/>
        </w:rPr>
        <w:t>:</w:t>
      </w:r>
      <w:r w:rsidRPr="4DB0D86F" w:rsidR="2AB0BB4E">
        <w:rPr>
          <w:rFonts w:ascii="Calibri " w:hAnsi="Calibri " w:eastAsia="Calibri " w:cs="Calibri "/>
          <w:b w:val="1"/>
          <w:bCs w:val="1"/>
          <w:sz w:val="24"/>
          <w:szCs w:val="24"/>
          <w:lang w:eastAsia="en-AU"/>
        </w:rPr>
        <w:t xml:space="preserve"> </w:t>
      </w:r>
      <w:r w:rsidRPr="4DB0D86F" w:rsidR="2AB0BB4E">
        <w:rPr>
          <w:rFonts w:ascii="Calibri " w:hAnsi="Calibri " w:eastAsia="Calibri " w:cs="Calibri "/>
          <w:b w:val="0"/>
          <w:bCs w:val="0"/>
          <w:sz w:val="24"/>
          <w:szCs w:val="24"/>
          <w:lang w:eastAsia="en-AU"/>
        </w:rPr>
        <w:t>12SP</w:t>
      </w:r>
    </w:p>
    <w:p w:rsidRPr="00E878FC" w:rsidR="00E878FC" w:rsidP="4DB0D86F" w:rsidRDefault="00E878FC" w14:paraId="15B233C7" w14:textId="14E5DCA0">
      <w:pPr>
        <w:spacing w:after="0" w:line="240" w:lineRule="auto"/>
        <w:rPr>
          <w:rFonts w:ascii="Calibri " w:hAnsi="Calibri " w:eastAsia="Calibri " w:cs="Calibri "/>
          <w:b w:val="0"/>
          <w:bCs w:val="0"/>
          <w:sz w:val="24"/>
          <w:szCs w:val="24"/>
          <w:lang w:eastAsia="en-AU"/>
        </w:rPr>
      </w:pPr>
      <w:r w:rsidRPr="4DB0D86F" w:rsidR="054F42B0">
        <w:rPr>
          <w:rFonts w:ascii="Calibri " w:hAnsi="Calibri " w:eastAsia="Calibri " w:cs="Calibri "/>
          <w:b w:val="1"/>
          <w:bCs w:val="1"/>
          <w:sz w:val="24"/>
          <w:szCs w:val="24"/>
          <w:lang w:eastAsia="en-AU"/>
        </w:rPr>
        <w:t>Important</w:t>
      </w:r>
      <w:r w:rsidRPr="4DB0D86F" w:rsidR="00E878FC">
        <w:rPr>
          <w:rFonts w:ascii="Calibri " w:hAnsi="Calibri " w:eastAsia="Calibri " w:cs="Calibri "/>
          <w:b w:val="1"/>
          <w:bCs w:val="1"/>
          <w:sz w:val="24"/>
          <w:szCs w:val="24"/>
          <w:lang w:eastAsia="en-AU"/>
        </w:rPr>
        <w:t xml:space="preserve"> technology improvement or change</w:t>
      </w:r>
      <w:r w:rsidRPr="4DB0D86F" w:rsidR="4AA58D98">
        <w:rPr>
          <w:rFonts w:ascii="Calibri " w:hAnsi="Calibri " w:eastAsia="Calibri " w:cs="Calibri "/>
          <w:b w:val="1"/>
          <w:bCs w:val="1"/>
          <w:sz w:val="24"/>
          <w:szCs w:val="24"/>
          <w:lang w:eastAsia="en-AU"/>
        </w:rPr>
        <w:t xml:space="preserve">: </w:t>
      </w:r>
      <w:r w:rsidRPr="4DB0D86F" w:rsidR="1792989D">
        <w:rPr>
          <w:rFonts w:ascii="Calibri " w:hAnsi="Calibri " w:eastAsia="Calibri " w:cs="Calibri "/>
          <w:b w:val="0"/>
          <w:bCs w:val="0"/>
          <w:sz w:val="24"/>
          <w:szCs w:val="24"/>
          <w:lang w:eastAsia="en-AU"/>
        </w:rPr>
        <w:t>the use of</w:t>
      </w:r>
      <w:r w:rsidRPr="4DB0D86F" w:rsidR="1792989D">
        <w:rPr>
          <w:rFonts w:ascii="Calibri " w:hAnsi="Calibri " w:eastAsia="Calibri " w:cs="Calibri "/>
          <w:b w:val="1"/>
          <w:bCs w:val="1"/>
          <w:sz w:val="24"/>
          <w:szCs w:val="24"/>
          <w:lang w:eastAsia="en-AU"/>
        </w:rPr>
        <w:t xml:space="preserve"> </w:t>
      </w:r>
      <w:r w:rsidRPr="4DB0D86F" w:rsidR="309EA356">
        <w:rPr>
          <w:rFonts w:ascii="Calibri " w:hAnsi="Calibri " w:eastAsia="Calibri " w:cs="Calibri "/>
          <w:b w:val="0"/>
          <w:bCs w:val="0"/>
          <w:sz w:val="24"/>
          <w:szCs w:val="24"/>
          <w:lang w:eastAsia="en-AU"/>
        </w:rPr>
        <w:t xml:space="preserve"> </w:t>
      </w:r>
      <w:proofErr w:type="spellStart"/>
      <w:r w:rsidRPr="4DB0D86F" w:rsidR="309EA356">
        <w:rPr>
          <w:rFonts w:ascii="Calibri " w:hAnsi="Calibri " w:eastAsia="Calibri " w:cs="Calibri "/>
          <w:b w:val="0"/>
          <w:bCs w:val="0"/>
          <w:sz w:val="24"/>
          <w:szCs w:val="24"/>
          <w:lang w:eastAsia="en-AU"/>
        </w:rPr>
        <w:t>c</w:t>
      </w:r>
      <w:r w:rsidRPr="4DB0D86F" w:rsidR="6D17DD8D">
        <w:rPr>
          <w:rFonts w:ascii="Calibri " w:hAnsi="Calibri " w:eastAsia="Calibri " w:cs="Calibri "/>
          <w:b w:val="0"/>
          <w:bCs w:val="0"/>
          <w:sz w:val="24"/>
          <w:szCs w:val="24"/>
          <w:lang w:eastAsia="en-AU"/>
        </w:rPr>
        <w:t>ircleCi</w:t>
      </w:r>
      <w:proofErr w:type="spellEnd"/>
      <w:r w:rsidRPr="4DB0D86F" w:rsidR="309EA356">
        <w:rPr>
          <w:rFonts w:ascii="Calibri " w:hAnsi="Calibri " w:eastAsia="Calibri " w:cs="Calibri "/>
          <w:b w:val="0"/>
          <w:bCs w:val="0"/>
          <w:sz w:val="24"/>
          <w:szCs w:val="24"/>
          <w:lang w:eastAsia="en-AU"/>
        </w:rPr>
        <w:t xml:space="preserve">, </w:t>
      </w:r>
      <w:r w:rsidRPr="4DB0D86F" w:rsidR="71D43708">
        <w:rPr>
          <w:rFonts w:ascii="Calibri " w:hAnsi="Calibri " w:eastAsia="Calibri " w:cs="Calibri "/>
          <w:b w:val="0"/>
          <w:bCs w:val="0"/>
          <w:sz w:val="24"/>
          <w:szCs w:val="24"/>
          <w:lang w:eastAsia="en-AU"/>
        </w:rPr>
        <w:t>development</w:t>
      </w:r>
      <w:r w:rsidRPr="4DB0D86F" w:rsidR="309EA356">
        <w:rPr>
          <w:rFonts w:ascii="Calibri " w:hAnsi="Calibri " w:eastAsia="Calibri " w:cs="Calibri "/>
          <w:b w:val="0"/>
          <w:bCs w:val="0"/>
          <w:sz w:val="24"/>
          <w:szCs w:val="24"/>
          <w:lang w:eastAsia="en-AU"/>
        </w:rPr>
        <w:t xml:space="preserve">, </w:t>
      </w:r>
      <w:r w:rsidRPr="4DB0D86F" w:rsidR="1AACD7B0">
        <w:rPr>
          <w:rFonts w:ascii="Calibri " w:hAnsi="Calibri " w:eastAsia="Calibri " w:cs="Calibri "/>
          <w:b w:val="0"/>
          <w:bCs w:val="0"/>
          <w:sz w:val="24"/>
          <w:szCs w:val="24"/>
          <w:lang w:eastAsia="en-AU"/>
        </w:rPr>
        <w:t>GitHub</w:t>
      </w:r>
      <w:r w:rsidRPr="4DB0D86F" w:rsidR="309EA356">
        <w:rPr>
          <w:rFonts w:ascii="Calibri " w:hAnsi="Calibri " w:eastAsia="Calibri " w:cs="Calibri "/>
          <w:b w:val="0"/>
          <w:bCs w:val="0"/>
          <w:sz w:val="24"/>
          <w:szCs w:val="24"/>
          <w:lang w:eastAsia="en-AU"/>
        </w:rPr>
        <w:t xml:space="preserve"> </w:t>
      </w:r>
      <w:r w:rsidRPr="4DB0D86F" w:rsidR="72B4B4E5">
        <w:rPr>
          <w:rFonts w:ascii="Calibri " w:hAnsi="Calibri " w:eastAsia="Calibri " w:cs="Calibri "/>
          <w:b w:val="0"/>
          <w:bCs w:val="0"/>
          <w:sz w:val="24"/>
          <w:szCs w:val="24"/>
          <w:lang w:eastAsia="en-AU"/>
        </w:rPr>
        <w:t>branch,</w:t>
      </w:r>
      <w:r w:rsidRPr="4DB0D86F" w:rsidR="309EA356">
        <w:rPr>
          <w:rFonts w:ascii="Calibri " w:hAnsi="Calibri " w:eastAsia="Calibri " w:cs="Calibri "/>
          <w:b w:val="0"/>
          <w:bCs w:val="0"/>
          <w:sz w:val="24"/>
          <w:szCs w:val="24"/>
          <w:lang w:eastAsia="en-AU"/>
        </w:rPr>
        <w:t xml:space="preserve"> and docker.</w:t>
      </w:r>
    </w:p>
    <w:p w:rsidRPr="00E878FC" w:rsidR="00E878FC" w:rsidP="4DB0D86F" w:rsidRDefault="00E878FC" w14:paraId="707908CB" w14:textId="21523999">
      <w:pPr>
        <w:spacing w:after="0" w:line="240" w:lineRule="auto"/>
        <w:rPr>
          <w:rFonts w:ascii="Calibri " w:hAnsi="Calibri " w:eastAsia="Calibri " w:cs="Calibri "/>
          <w:sz w:val="24"/>
          <w:szCs w:val="24"/>
          <w:lang w:eastAsia="en-AU"/>
        </w:rPr>
      </w:pPr>
      <w:r w:rsidRPr="4DB0D86F" w:rsidR="194C78AC">
        <w:rPr>
          <w:rFonts w:ascii="Calibri " w:hAnsi="Calibri " w:eastAsia="Calibri " w:cs="Calibri "/>
          <w:b w:val="1"/>
          <w:bCs w:val="1"/>
          <w:sz w:val="24"/>
          <w:szCs w:val="24"/>
          <w:lang w:eastAsia="en-AU"/>
        </w:rPr>
        <w:t>H</w:t>
      </w:r>
      <w:r w:rsidRPr="4DB0D86F" w:rsidR="00E878FC">
        <w:rPr>
          <w:rFonts w:ascii="Calibri " w:hAnsi="Calibri " w:eastAsia="Calibri " w:cs="Calibri "/>
          <w:b w:val="1"/>
          <w:bCs w:val="1"/>
          <w:sz w:val="24"/>
          <w:szCs w:val="24"/>
          <w:lang w:eastAsia="en-AU"/>
        </w:rPr>
        <w:t>ow</w:t>
      </w:r>
      <w:r w:rsidRPr="4DB0D86F" w:rsidR="00E878FC">
        <w:rPr>
          <w:rFonts w:ascii="Calibri " w:hAnsi="Calibri " w:eastAsia="Calibri " w:cs="Calibri "/>
          <w:b w:val="1"/>
          <w:bCs w:val="1"/>
          <w:sz w:val="24"/>
          <w:szCs w:val="24"/>
          <w:lang w:eastAsia="en-AU"/>
        </w:rPr>
        <w:t xml:space="preserve"> many fixed</w:t>
      </w:r>
      <w:r w:rsidRPr="4DB0D86F" w:rsidR="33D7EDE3">
        <w:rPr>
          <w:rFonts w:ascii="Calibri " w:hAnsi="Calibri " w:eastAsia="Calibri " w:cs="Calibri "/>
          <w:b w:val="1"/>
          <w:bCs w:val="1"/>
          <w:sz w:val="24"/>
          <w:szCs w:val="24"/>
          <w:lang w:eastAsia="en-AU"/>
        </w:rPr>
        <w:t>:</w:t>
      </w:r>
      <w:r w:rsidRPr="4DB0D86F" w:rsidR="33D7EDE3">
        <w:rPr>
          <w:rFonts w:ascii="Calibri " w:hAnsi="Calibri " w:eastAsia="Calibri " w:cs="Calibri "/>
          <w:sz w:val="24"/>
          <w:szCs w:val="24"/>
          <w:lang w:eastAsia="en-AU"/>
        </w:rPr>
        <w:t xml:space="preserve"> three bug</w:t>
      </w:r>
      <w:r w:rsidRPr="4DB0D86F" w:rsidR="64271050">
        <w:rPr>
          <w:rFonts w:ascii="Calibri " w:hAnsi="Calibri " w:eastAsia="Calibri " w:cs="Calibri "/>
          <w:sz w:val="24"/>
          <w:szCs w:val="24"/>
          <w:lang w:eastAsia="en-AU"/>
        </w:rPr>
        <w:t>s</w:t>
      </w:r>
      <w:r w:rsidRPr="4DB0D86F" w:rsidR="33D7EDE3">
        <w:rPr>
          <w:rFonts w:ascii="Calibri " w:hAnsi="Calibri " w:eastAsia="Calibri " w:cs="Calibri "/>
          <w:sz w:val="24"/>
          <w:szCs w:val="24"/>
          <w:lang w:eastAsia="en-AU"/>
        </w:rPr>
        <w:t xml:space="preserve"> which are the </w:t>
      </w:r>
      <w:r w:rsidRPr="4DB0D86F" w:rsidR="59CDF3FD">
        <w:rPr>
          <w:rFonts w:ascii="Calibri " w:hAnsi="Calibri " w:eastAsia="Calibri " w:cs="Calibri "/>
          <w:sz w:val="24"/>
          <w:szCs w:val="24"/>
          <w:lang w:eastAsia="en-AU"/>
        </w:rPr>
        <w:t xml:space="preserve">page </w:t>
      </w:r>
      <w:r w:rsidRPr="4DB0D86F" w:rsidR="33D7EDE3">
        <w:rPr>
          <w:rFonts w:ascii="Calibri " w:hAnsi="Calibri " w:eastAsia="Calibri " w:cs="Calibri "/>
          <w:sz w:val="24"/>
          <w:szCs w:val="24"/>
          <w:lang w:eastAsia="en-AU"/>
        </w:rPr>
        <w:t xml:space="preserve">session, backend </w:t>
      </w:r>
      <w:r w:rsidRPr="4DB0D86F" w:rsidR="639B862E">
        <w:rPr>
          <w:rFonts w:ascii="Calibri " w:hAnsi="Calibri " w:eastAsia="Calibri " w:cs="Calibri "/>
          <w:sz w:val="24"/>
          <w:szCs w:val="24"/>
          <w:lang w:eastAsia="en-AU"/>
        </w:rPr>
        <w:t>security</w:t>
      </w:r>
      <w:r w:rsidRPr="4DB0D86F" w:rsidR="33D7EDE3">
        <w:rPr>
          <w:rFonts w:ascii="Calibri " w:hAnsi="Calibri " w:eastAsia="Calibri " w:cs="Calibri "/>
          <w:sz w:val="24"/>
          <w:szCs w:val="24"/>
          <w:lang w:eastAsia="en-AU"/>
        </w:rPr>
        <w:t xml:space="preserve">, and the </w:t>
      </w:r>
      <w:r w:rsidRPr="4DB0D86F" w:rsidR="6C063FD9">
        <w:rPr>
          <w:rFonts w:ascii="Calibri " w:hAnsi="Calibri " w:eastAsia="Calibri " w:cs="Calibri "/>
          <w:sz w:val="24"/>
          <w:szCs w:val="24"/>
          <w:lang w:eastAsia="en-AU"/>
        </w:rPr>
        <w:t xml:space="preserve">login symbol </w:t>
      </w:r>
      <w:r w:rsidRPr="4DB0D86F" w:rsidR="33D7EDE3">
        <w:rPr>
          <w:rFonts w:ascii="Calibri " w:hAnsi="Calibri " w:eastAsia="Calibri " w:cs="Calibri "/>
          <w:sz w:val="24"/>
          <w:szCs w:val="24"/>
          <w:lang w:eastAsia="en-AU"/>
        </w:rPr>
        <w:t>conf</w:t>
      </w:r>
      <w:r w:rsidRPr="4DB0D86F" w:rsidR="56947282">
        <w:rPr>
          <w:rFonts w:ascii="Calibri " w:hAnsi="Calibri " w:eastAsia="Calibri " w:cs="Calibri "/>
          <w:sz w:val="24"/>
          <w:szCs w:val="24"/>
          <w:lang w:eastAsia="en-AU"/>
        </w:rPr>
        <w:t>lict.</w:t>
      </w:r>
    </w:p>
    <w:p w:rsidR="00E878FC" w:rsidP="4DB0D86F" w:rsidRDefault="00E878FC" w14:paraId="6E535A17" w14:textId="7E42BD0F">
      <w:pPr>
        <w:spacing w:after="0" w:line="240" w:lineRule="auto"/>
        <w:rPr>
          <w:rFonts w:ascii="Calibri " w:hAnsi="Calibri " w:eastAsia="Calibri " w:cs="Calibri "/>
          <w:b w:val="1"/>
          <w:bCs w:val="1"/>
          <w:sz w:val="24"/>
          <w:szCs w:val="24"/>
          <w:lang w:eastAsia="en-AU"/>
        </w:rPr>
      </w:pPr>
      <w:r w:rsidRPr="4DB0D86F" w:rsidR="00E878FC">
        <w:rPr>
          <w:rFonts w:ascii="Calibri " w:hAnsi="Calibri " w:eastAsia="Calibri " w:cs="Calibri "/>
          <w:b w:val="1"/>
          <w:bCs w:val="1"/>
          <w:sz w:val="24"/>
          <w:szCs w:val="24"/>
          <w:lang w:eastAsia="en-AU"/>
        </w:rPr>
        <w:t>Statistic of release</w:t>
      </w:r>
      <w:r w:rsidRPr="4DB0D86F" w:rsidR="4A92EBAC">
        <w:rPr>
          <w:rFonts w:ascii="Calibri " w:hAnsi="Calibri " w:eastAsia="Calibri " w:cs="Calibri "/>
          <w:b w:val="1"/>
          <w:bCs w:val="1"/>
          <w:sz w:val="24"/>
          <w:szCs w:val="24"/>
          <w:lang w:eastAsia="en-AU"/>
        </w:rPr>
        <w:t xml:space="preserve">: </w:t>
      </w:r>
      <w:r w:rsidRPr="4DB0D86F" w:rsidR="4A92EBAC">
        <w:rPr>
          <w:rFonts w:ascii="Calibri " w:hAnsi="Calibri " w:eastAsia="Calibri " w:cs="Calibri "/>
          <w:b w:val="0"/>
          <w:bCs w:val="0"/>
          <w:sz w:val="24"/>
          <w:szCs w:val="24"/>
          <w:lang w:eastAsia="en-AU"/>
        </w:rPr>
        <w:t xml:space="preserve">will be release and delivered based on the </w:t>
      </w:r>
      <w:r w:rsidRPr="4DB0D86F" w:rsidR="4A92EBAC">
        <w:rPr>
          <w:rFonts w:ascii="Calibri " w:hAnsi="Calibri " w:eastAsia="Calibri " w:cs="Calibri "/>
          <w:b w:val="0"/>
          <w:bCs w:val="0"/>
          <w:sz w:val="24"/>
          <w:szCs w:val="24"/>
          <w:lang w:eastAsia="en-AU"/>
        </w:rPr>
        <w:t>milestone</w:t>
      </w:r>
      <w:r w:rsidRPr="4DB0D86F" w:rsidR="4A92EBAC">
        <w:rPr>
          <w:rFonts w:ascii="Calibri " w:hAnsi="Calibri " w:eastAsia="Calibri " w:cs="Calibri "/>
          <w:b w:val="0"/>
          <w:bCs w:val="0"/>
          <w:sz w:val="24"/>
          <w:szCs w:val="24"/>
          <w:lang w:eastAsia="en-AU"/>
        </w:rPr>
        <w:t xml:space="preserve"> 2 </w:t>
      </w:r>
    </w:p>
    <w:p w:rsidRPr="00E878FC" w:rsidR="00E878FC" w:rsidP="4DB0D86F" w:rsidRDefault="00E878FC" w14:paraId="79D59C57" w14:textId="77777777">
      <w:pPr>
        <w:spacing w:after="0" w:line="240" w:lineRule="auto"/>
        <w:rPr>
          <w:rFonts w:ascii="Calibri " w:hAnsi="Calibri " w:eastAsia="Calibri " w:cs="Calibri "/>
          <w:sz w:val="24"/>
          <w:szCs w:val="24"/>
          <w:lang w:eastAsia="en-AU"/>
        </w:rPr>
      </w:pPr>
    </w:p>
    <w:p w:rsidRPr="00E878FC" w:rsidR="00E878FC" w:rsidP="4DB0D86F" w:rsidRDefault="00E878FC" w14:paraId="0EB4186C" w14:textId="6EE654DA">
      <w:pPr>
        <w:pStyle w:val="Heading2"/>
        <w:rPr>
          <w:rFonts w:ascii="Calibri " w:hAnsi="Calibri " w:eastAsia="Calibri " w:cs="Calibri "/>
          <w:lang w:eastAsia="en-AU"/>
        </w:rPr>
      </w:pPr>
      <w:r w:rsidRPr="4DB0D86F" w:rsidR="00E878FC">
        <w:rPr>
          <w:rFonts w:ascii="Calibri " w:hAnsi="Calibri " w:eastAsia="Calibri " w:cs="Calibri "/>
          <w:lang w:eastAsia="en-AU"/>
        </w:rPr>
        <w:t>4- Customer Feedback</w:t>
      </w:r>
      <w:r w:rsidRPr="4DB0D86F" w:rsidR="00E878FC">
        <w:rPr>
          <w:rFonts w:ascii="Calibri " w:hAnsi="Calibri " w:eastAsia="Calibri " w:cs="Calibri "/>
          <w:lang w:eastAsia="en-AU"/>
        </w:rPr>
        <w:t xml:space="preserve"> (Client)</w:t>
      </w:r>
    </w:p>
    <w:p w:rsidR="05F595B2" w:rsidP="4DB0D86F" w:rsidRDefault="05F595B2" w14:paraId="35684E39" w14:textId="581F3C3C">
      <w:pPr>
        <w:pStyle w:val="ListParagraph"/>
        <w:numPr>
          <w:ilvl w:val="0"/>
          <w:numId w:val="1"/>
        </w:numPr>
        <w:rPr>
          <w:rFonts w:ascii="Calibri" w:hAnsi="Calibri" w:eastAsia="Calibri" w:cs="Calibri" w:asciiTheme="minorAscii" w:hAnsiTheme="minorAscii" w:eastAsiaTheme="minorAscii" w:cstheme="minorAscii"/>
          <w:sz w:val="24"/>
          <w:szCs w:val="24"/>
        </w:rPr>
      </w:pPr>
      <w:r w:rsidRPr="4DB0D86F" w:rsidR="05F595B2">
        <w:rPr>
          <w:sz w:val="24"/>
          <w:szCs w:val="24"/>
        </w:rPr>
        <w:t>Good application design.</w:t>
      </w:r>
    </w:p>
    <w:p w:rsidR="05F595B2" w:rsidP="4DB0D86F" w:rsidRDefault="05F595B2" w14:paraId="5BA41D42" w14:textId="28B01F82">
      <w:pPr>
        <w:pStyle w:val="ListParagraph"/>
        <w:numPr>
          <w:ilvl w:val="0"/>
          <w:numId w:val="1"/>
        </w:numPr>
        <w:rPr>
          <w:rFonts w:ascii="Calibri" w:hAnsi="Calibri" w:eastAsia="Calibri" w:cs="Calibri" w:asciiTheme="minorAscii" w:hAnsiTheme="minorAscii" w:eastAsiaTheme="minorAscii" w:cstheme="minorAscii"/>
          <w:sz w:val="24"/>
          <w:szCs w:val="24"/>
        </w:rPr>
      </w:pPr>
      <w:r w:rsidRPr="4DB0D86F" w:rsidR="05F595B2">
        <w:rPr>
          <w:sz w:val="24"/>
          <w:szCs w:val="24"/>
        </w:rPr>
        <w:t xml:space="preserve">Good application usability. </w:t>
      </w:r>
    </w:p>
    <w:p w:rsidR="79237468" w:rsidP="4DB0D86F" w:rsidRDefault="79237468" w14:paraId="42A7FC7F" w14:textId="73EC15BE">
      <w:pPr>
        <w:pStyle w:val="ListParagraph"/>
        <w:numPr>
          <w:ilvl w:val="0"/>
          <w:numId w:val="1"/>
        </w:numPr>
        <w:rPr>
          <w:sz w:val="24"/>
          <w:szCs w:val="24"/>
        </w:rPr>
      </w:pPr>
      <w:r w:rsidRPr="4DB0D86F" w:rsidR="79237468">
        <w:rPr>
          <w:sz w:val="24"/>
          <w:szCs w:val="24"/>
        </w:rPr>
        <w:t xml:space="preserve">Good application </w:t>
      </w:r>
      <w:r w:rsidRPr="4DB0D86F" w:rsidR="2BC57658">
        <w:rPr>
          <w:sz w:val="24"/>
          <w:szCs w:val="24"/>
        </w:rPr>
        <w:t>stability</w:t>
      </w:r>
      <w:r w:rsidRPr="4DB0D86F" w:rsidR="79237468">
        <w:rPr>
          <w:sz w:val="24"/>
          <w:szCs w:val="24"/>
        </w:rPr>
        <w:t>.</w:t>
      </w:r>
    </w:p>
    <w:p w:rsidR="05F595B2" w:rsidP="4DB0D86F" w:rsidRDefault="05F595B2" w14:paraId="7B1AB499" w14:textId="52604273">
      <w:pPr>
        <w:pStyle w:val="ListParagraph"/>
        <w:numPr>
          <w:ilvl w:val="0"/>
          <w:numId w:val="1"/>
        </w:numPr>
        <w:rPr>
          <w:rFonts w:ascii="Calibri" w:hAnsi="Calibri" w:eastAsia="Calibri" w:cs="Calibri" w:asciiTheme="minorAscii" w:hAnsiTheme="minorAscii" w:eastAsiaTheme="minorAscii" w:cstheme="minorAscii"/>
          <w:sz w:val="24"/>
          <w:szCs w:val="24"/>
        </w:rPr>
      </w:pPr>
      <w:r w:rsidRPr="4DB0D86F" w:rsidR="05F595B2">
        <w:rPr>
          <w:sz w:val="24"/>
          <w:szCs w:val="24"/>
        </w:rPr>
        <w:t>Some visual needs changing.</w:t>
      </w:r>
    </w:p>
    <w:p w:rsidR="4DB0D86F" w:rsidP="4DB0D86F" w:rsidRDefault="4DB0D86F" w14:paraId="1593DE95" w14:textId="61CEA522">
      <w:pPr>
        <w:pStyle w:val="Normal"/>
        <w:spacing w:after="0" w:line="240" w:lineRule="auto"/>
        <w:rPr>
          <w:rFonts w:ascii="Calibri " w:hAnsi="Calibri " w:eastAsia="Calibri " w:cs="Calibri "/>
          <w:sz w:val="24"/>
          <w:szCs w:val="24"/>
          <w:lang w:eastAsia="en-AU"/>
        </w:rPr>
      </w:pPr>
    </w:p>
    <w:p w:rsidR="4DB0D86F" w:rsidP="4DB0D86F" w:rsidRDefault="4DB0D86F" w14:paraId="4974428C" w14:textId="35032A63">
      <w:pPr>
        <w:pStyle w:val="Normal"/>
        <w:spacing w:after="0" w:line="240" w:lineRule="auto"/>
        <w:rPr>
          <w:rFonts w:ascii="Calibri " w:hAnsi="Calibri " w:eastAsia="Calibri " w:cs="Calibri "/>
          <w:sz w:val="24"/>
          <w:szCs w:val="24"/>
          <w:lang w:eastAsia="en-AU"/>
        </w:rPr>
      </w:pPr>
    </w:p>
    <w:p w:rsidRPr="00E878FC" w:rsidR="00E878FC" w:rsidP="4DB0D86F" w:rsidRDefault="00E878FC" w14:paraId="2967B1BC" w14:textId="4B59A1E5">
      <w:pPr>
        <w:pStyle w:val="Heading2"/>
        <w:rPr>
          <w:rFonts w:ascii="Calibri " w:hAnsi="Calibri " w:eastAsia="Calibri " w:cs="Calibri "/>
          <w:lang w:eastAsia="en-AU"/>
        </w:rPr>
      </w:pPr>
      <w:r w:rsidRPr="4DB0D86F" w:rsidR="00E878FC">
        <w:rPr>
          <w:rFonts w:ascii="Calibri " w:hAnsi="Calibri " w:eastAsia="Calibri " w:cs="Calibri "/>
          <w:lang w:eastAsia="en-AU"/>
        </w:rPr>
        <w:t>5- Closing</w:t>
      </w:r>
      <w:r w:rsidRPr="4DB0D86F" w:rsidR="00E878FC">
        <w:rPr>
          <w:rFonts w:ascii="Calibri " w:hAnsi="Calibri " w:eastAsia="Calibri " w:cs="Calibri "/>
          <w:lang w:eastAsia="en-AU"/>
        </w:rPr>
        <w:t xml:space="preserve"> (Team)</w:t>
      </w:r>
      <w:bookmarkStart w:name="_GoBack" w:id="0"/>
      <w:bookmarkEnd w:id="0"/>
    </w:p>
    <w:p w:rsidRPr="00E878FC" w:rsidR="00E878FC" w:rsidP="4DB0D86F" w:rsidRDefault="00E878FC" w14:paraId="0A1A5370" w14:textId="20CA8892">
      <w:pPr>
        <w:spacing w:after="0" w:line="240" w:lineRule="auto"/>
        <w:rPr>
          <w:rFonts w:ascii="Calibri " w:hAnsi="Calibri " w:eastAsia="Calibri " w:cs="Calibri "/>
          <w:sz w:val="24"/>
          <w:szCs w:val="24"/>
          <w:lang w:eastAsia="en-AU"/>
        </w:rPr>
      </w:pPr>
      <w:r w:rsidRPr="4DB0D86F" w:rsidR="3F1FF687">
        <w:rPr>
          <w:rFonts w:ascii="Calibri " w:hAnsi="Calibri " w:eastAsia="Calibri " w:cs="Calibri "/>
          <w:sz w:val="24"/>
          <w:szCs w:val="24"/>
          <w:lang w:eastAsia="en-AU"/>
        </w:rPr>
        <w:t xml:space="preserve">The </w:t>
      </w:r>
      <w:r w:rsidRPr="4DB0D86F" w:rsidR="00E878FC">
        <w:rPr>
          <w:rFonts w:ascii="Calibri " w:hAnsi="Calibri " w:eastAsia="Calibri " w:cs="Calibri "/>
          <w:sz w:val="24"/>
          <w:szCs w:val="24"/>
          <w:lang w:eastAsia="en-AU"/>
        </w:rPr>
        <w:t>next sprint</w:t>
      </w:r>
      <w:r w:rsidRPr="4DB0D86F" w:rsidR="13958329">
        <w:rPr>
          <w:rFonts w:ascii="Calibri " w:hAnsi="Calibri " w:eastAsia="Calibri " w:cs="Calibri "/>
          <w:sz w:val="24"/>
          <w:szCs w:val="24"/>
          <w:lang w:eastAsia="en-AU"/>
        </w:rPr>
        <w:t xml:space="preserve"> number</w:t>
      </w:r>
      <w:r w:rsidRPr="4DB0D86F" w:rsidR="00E878FC">
        <w:rPr>
          <w:rFonts w:ascii="Calibri " w:hAnsi="Calibri " w:eastAsia="Calibri " w:cs="Calibri "/>
          <w:sz w:val="24"/>
          <w:szCs w:val="24"/>
          <w:lang w:eastAsia="en-AU"/>
        </w:rPr>
        <w:t xml:space="preserve"> </w:t>
      </w:r>
      <w:r w:rsidRPr="4DB0D86F" w:rsidR="3730BFEA">
        <w:rPr>
          <w:rFonts w:ascii="Calibri " w:hAnsi="Calibri " w:eastAsia="Calibri " w:cs="Calibri "/>
          <w:sz w:val="24"/>
          <w:szCs w:val="24"/>
          <w:lang w:eastAsia="en-AU"/>
        </w:rPr>
        <w:t>4</w:t>
      </w:r>
      <w:r w:rsidRPr="4DB0D86F" w:rsidR="00E878FC">
        <w:rPr>
          <w:rFonts w:ascii="Calibri " w:hAnsi="Calibri " w:eastAsia="Calibri " w:cs="Calibri "/>
          <w:sz w:val="24"/>
          <w:szCs w:val="24"/>
          <w:lang w:eastAsia="en-AU"/>
        </w:rPr>
        <w:t xml:space="preserve"> </w:t>
      </w:r>
      <w:r w:rsidRPr="4DB0D86F" w:rsidR="374E6191">
        <w:rPr>
          <w:rFonts w:ascii="Calibri " w:hAnsi="Calibri " w:eastAsia="Calibri " w:cs="Calibri "/>
          <w:sz w:val="24"/>
          <w:szCs w:val="24"/>
          <w:lang w:eastAsia="en-AU"/>
        </w:rPr>
        <w:t xml:space="preserve">the </w:t>
      </w:r>
      <w:r w:rsidRPr="4DB0D86F" w:rsidR="00E878FC">
        <w:rPr>
          <w:rFonts w:ascii="Calibri " w:hAnsi="Calibri " w:eastAsia="Calibri " w:cs="Calibri "/>
          <w:sz w:val="24"/>
          <w:szCs w:val="24"/>
          <w:lang w:eastAsia="en-AU"/>
        </w:rPr>
        <w:t>goal</w:t>
      </w:r>
      <w:r w:rsidRPr="4DB0D86F" w:rsidR="733B350A">
        <w:rPr>
          <w:rFonts w:ascii="Calibri " w:hAnsi="Calibri " w:eastAsia="Calibri " w:cs="Calibri "/>
          <w:sz w:val="24"/>
          <w:szCs w:val="24"/>
          <w:lang w:eastAsia="en-AU"/>
        </w:rPr>
        <w:t xml:space="preserve"> will be following milestone 3 and re</w:t>
      </w:r>
      <w:r w:rsidRPr="4DB0D86F" w:rsidR="7F59BEBA">
        <w:rPr>
          <w:rFonts w:ascii="Calibri " w:hAnsi="Calibri " w:eastAsia="Calibri " w:cs="Calibri "/>
          <w:sz w:val="24"/>
          <w:szCs w:val="24"/>
          <w:lang w:eastAsia="en-AU"/>
        </w:rPr>
        <w:t>-</w:t>
      </w:r>
      <w:r w:rsidRPr="4DB0D86F" w:rsidR="733B350A">
        <w:rPr>
          <w:rFonts w:ascii="Calibri " w:hAnsi="Calibri " w:eastAsia="Calibri " w:cs="Calibri "/>
          <w:sz w:val="24"/>
          <w:szCs w:val="24"/>
          <w:lang w:eastAsia="en-AU"/>
        </w:rPr>
        <w:t xml:space="preserve">estimation the user stories priority as well as </w:t>
      </w:r>
      <w:r w:rsidRPr="4DB0D86F" w:rsidR="32760EDE">
        <w:rPr>
          <w:rFonts w:ascii="Calibri " w:hAnsi="Calibri " w:eastAsia="Calibri " w:cs="Calibri "/>
          <w:sz w:val="24"/>
          <w:szCs w:val="24"/>
          <w:lang w:eastAsia="en-AU"/>
        </w:rPr>
        <w:t>its</w:t>
      </w:r>
      <w:r w:rsidRPr="4DB0D86F" w:rsidR="733B350A">
        <w:rPr>
          <w:rFonts w:ascii="Calibri " w:hAnsi="Calibri " w:eastAsia="Calibri " w:cs="Calibri "/>
          <w:sz w:val="24"/>
          <w:szCs w:val="24"/>
          <w:lang w:eastAsia="en-AU"/>
        </w:rPr>
        <w:t xml:space="preserve"> SP pints</w:t>
      </w:r>
      <w:r w:rsidRPr="4DB0D86F" w:rsidR="50C6EE5F">
        <w:rPr>
          <w:rFonts w:ascii="Calibri " w:hAnsi="Calibri " w:eastAsia="Calibri " w:cs="Calibri "/>
          <w:sz w:val="24"/>
          <w:szCs w:val="24"/>
          <w:lang w:eastAsia="en-AU"/>
        </w:rPr>
        <w:t xml:space="preserve"> and </w:t>
      </w:r>
      <w:r w:rsidRPr="4DB0D86F" w:rsidR="50C6EE5F">
        <w:rPr>
          <w:rFonts w:ascii="Calibri " w:hAnsi="Calibri " w:eastAsia="Calibri " w:cs="Calibri "/>
          <w:sz w:val="24"/>
          <w:szCs w:val="24"/>
          <w:lang w:eastAsia="en-AU"/>
        </w:rPr>
        <w:t>deliver</w:t>
      </w:r>
      <w:r w:rsidRPr="4DB0D86F" w:rsidR="50C6EE5F">
        <w:rPr>
          <w:rFonts w:ascii="Calibri " w:hAnsi="Calibri " w:eastAsia="Calibri " w:cs="Calibri "/>
          <w:sz w:val="24"/>
          <w:szCs w:val="24"/>
          <w:lang w:eastAsia="en-AU"/>
        </w:rPr>
        <w:t xml:space="preserve"> a full </w:t>
      </w:r>
      <w:r w:rsidRPr="4DB0D86F" w:rsidR="50C6EE5F">
        <w:rPr>
          <w:rFonts w:ascii="Calibri " w:hAnsi="Calibri " w:eastAsia="Calibri " w:cs="Calibri "/>
          <w:sz w:val="24"/>
          <w:szCs w:val="24"/>
          <w:lang w:eastAsia="en-AU"/>
        </w:rPr>
        <w:t>product</w:t>
      </w:r>
      <w:r w:rsidRPr="4DB0D86F" w:rsidR="733B350A">
        <w:rPr>
          <w:rFonts w:ascii="Calibri " w:hAnsi="Calibri " w:eastAsia="Calibri " w:cs="Calibri "/>
          <w:sz w:val="24"/>
          <w:szCs w:val="24"/>
          <w:lang w:eastAsia="en-AU"/>
        </w:rPr>
        <w:t>.</w:t>
      </w:r>
      <w:r w:rsidRPr="4DB0D86F" w:rsidR="7F14D95C">
        <w:rPr>
          <w:rFonts w:ascii="Calibri " w:hAnsi="Calibri " w:eastAsia="Calibri " w:cs="Calibri "/>
          <w:sz w:val="24"/>
          <w:szCs w:val="24"/>
          <w:lang w:eastAsia="en-AU"/>
        </w:rPr>
        <w:t xml:space="preserve"> Using docker and </w:t>
      </w:r>
      <w:proofErr w:type="spellStart"/>
      <w:r w:rsidRPr="4DB0D86F" w:rsidR="7F14D95C">
        <w:rPr>
          <w:rFonts w:ascii="Calibri " w:hAnsi="Calibri " w:eastAsia="Calibri " w:cs="Calibri "/>
          <w:sz w:val="24"/>
          <w:szCs w:val="24"/>
          <w:lang w:eastAsia="en-AU"/>
        </w:rPr>
        <w:t>circleCI</w:t>
      </w:r>
      <w:proofErr w:type="spellEnd"/>
      <w:r w:rsidRPr="4DB0D86F" w:rsidR="7F14D95C">
        <w:rPr>
          <w:rFonts w:ascii="Calibri " w:hAnsi="Calibri " w:eastAsia="Calibri " w:cs="Calibri "/>
          <w:sz w:val="24"/>
          <w:szCs w:val="24"/>
          <w:lang w:eastAsia="en-AU"/>
        </w:rPr>
        <w:t xml:space="preserve"> effectively during our process.</w:t>
      </w:r>
    </w:p>
    <w:p w:rsidRPr="00E878FC" w:rsidR="009D7DF3" w:rsidP="4DB0D86F" w:rsidRDefault="00E878FC" w14:paraId="36821954" w14:textId="77777777">
      <w:pPr>
        <w:rPr>
          <w:rFonts w:ascii="Calibri " w:hAnsi="Calibri " w:eastAsia="Calibri " w:cs="Calibri "/>
        </w:rPr>
      </w:pPr>
    </w:p>
    <w:sectPr w:rsidRPr="00E878FC" w:rsidR="009D7DF3">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numbering.xml><?xml version="1.0" encoding="utf-8"?>
<w:numbering xmlns:w="http://schemas.openxmlformats.org/wordprocessingml/2006/main">
  <w:abstractNum xmlns:w="http://schemas.openxmlformats.org/wordprocessingml/2006/main" w:abstractNumId="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num w:numId="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2sTAwtjQ2NjK1NLNU0lEKTi0uzszPAykwrAUAF1NY5CwAAAA="/>
  </w:docVars>
  <w:rsids>
    <w:rsidRoot w:val="00E878FC"/>
    <w:rsid w:val="00135481"/>
    <w:rsid w:val="00196370"/>
    <w:rsid w:val="003175CD"/>
    <w:rsid w:val="003472F2"/>
    <w:rsid w:val="007B13FC"/>
    <w:rsid w:val="00B365B5"/>
    <w:rsid w:val="00C16708"/>
    <w:rsid w:val="00E878FC"/>
    <w:rsid w:val="00FA70C8"/>
    <w:rsid w:val="01DB9952"/>
    <w:rsid w:val="04FACD00"/>
    <w:rsid w:val="04FC61EB"/>
    <w:rsid w:val="054F42B0"/>
    <w:rsid w:val="05E53B72"/>
    <w:rsid w:val="05F595B2"/>
    <w:rsid w:val="081C23C1"/>
    <w:rsid w:val="090D992D"/>
    <w:rsid w:val="0967FD0E"/>
    <w:rsid w:val="0A1B6774"/>
    <w:rsid w:val="0C73F3B2"/>
    <w:rsid w:val="0E4460CF"/>
    <w:rsid w:val="0E992930"/>
    <w:rsid w:val="0F36B2E7"/>
    <w:rsid w:val="11007EC1"/>
    <w:rsid w:val="11D0438D"/>
    <w:rsid w:val="11DBAC59"/>
    <w:rsid w:val="1350A8EF"/>
    <w:rsid w:val="13958329"/>
    <w:rsid w:val="13A3AF6F"/>
    <w:rsid w:val="14FE0A1E"/>
    <w:rsid w:val="15E9704C"/>
    <w:rsid w:val="1792989D"/>
    <w:rsid w:val="193CE5D5"/>
    <w:rsid w:val="194C78AC"/>
    <w:rsid w:val="1AACD7B0"/>
    <w:rsid w:val="1C9C8DF4"/>
    <w:rsid w:val="1E0A7F51"/>
    <w:rsid w:val="1E3CA442"/>
    <w:rsid w:val="1F4DE617"/>
    <w:rsid w:val="1FC8DF21"/>
    <w:rsid w:val="1FF952C6"/>
    <w:rsid w:val="219A73E8"/>
    <w:rsid w:val="21C90CD4"/>
    <w:rsid w:val="229C885A"/>
    <w:rsid w:val="2323E01B"/>
    <w:rsid w:val="249BDE93"/>
    <w:rsid w:val="25B5E8A5"/>
    <w:rsid w:val="26CCBF41"/>
    <w:rsid w:val="27AD6C89"/>
    <w:rsid w:val="282E3AFF"/>
    <w:rsid w:val="28F3A8D4"/>
    <w:rsid w:val="293734D8"/>
    <w:rsid w:val="294B7DE1"/>
    <w:rsid w:val="2999C726"/>
    <w:rsid w:val="29A6C88F"/>
    <w:rsid w:val="29C2418F"/>
    <w:rsid w:val="2AB0BB4E"/>
    <w:rsid w:val="2AE9B73E"/>
    <w:rsid w:val="2BC57658"/>
    <w:rsid w:val="2CC04204"/>
    <w:rsid w:val="2D70A51C"/>
    <w:rsid w:val="2DC26EE4"/>
    <w:rsid w:val="2F490595"/>
    <w:rsid w:val="2F780253"/>
    <w:rsid w:val="309EA356"/>
    <w:rsid w:val="31121471"/>
    <w:rsid w:val="31842BAE"/>
    <w:rsid w:val="32760EDE"/>
    <w:rsid w:val="33D7EDE3"/>
    <w:rsid w:val="34B2EE5E"/>
    <w:rsid w:val="34E36BC2"/>
    <w:rsid w:val="34FCB501"/>
    <w:rsid w:val="35B0B91D"/>
    <w:rsid w:val="36E333D5"/>
    <w:rsid w:val="3730BFEA"/>
    <w:rsid w:val="374E6191"/>
    <w:rsid w:val="387AADA2"/>
    <w:rsid w:val="3A1172A3"/>
    <w:rsid w:val="3DB5384B"/>
    <w:rsid w:val="3EA0A9A6"/>
    <w:rsid w:val="3F1FF687"/>
    <w:rsid w:val="3F256459"/>
    <w:rsid w:val="3FF2ABDC"/>
    <w:rsid w:val="41CB7884"/>
    <w:rsid w:val="430CE961"/>
    <w:rsid w:val="43C44F28"/>
    <w:rsid w:val="444CB4BD"/>
    <w:rsid w:val="4823B995"/>
    <w:rsid w:val="4878F91E"/>
    <w:rsid w:val="4A92EBAC"/>
    <w:rsid w:val="4AA58D98"/>
    <w:rsid w:val="4DB0D86F"/>
    <w:rsid w:val="4FA83D2E"/>
    <w:rsid w:val="4FB04842"/>
    <w:rsid w:val="4FCB360C"/>
    <w:rsid w:val="50C6EE5F"/>
    <w:rsid w:val="512EB6C5"/>
    <w:rsid w:val="51715E7B"/>
    <w:rsid w:val="55005E32"/>
    <w:rsid w:val="56947282"/>
    <w:rsid w:val="57B95FA7"/>
    <w:rsid w:val="57BD6890"/>
    <w:rsid w:val="57C2FCA4"/>
    <w:rsid w:val="582DA131"/>
    <w:rsid w:val="591C4558"/>
    <w:rsid w:val="5989B00A"/>
    <w:rsid w:val="599060D2"/>
    <w:rsid w:val="59CDF3FD"/>
    <w:rsid w:val="59D98473"/>
    <w:rsid w:val="5AA2A8BE"/>
    <w:rsid w:val="5B261E8E"/>
    <w:rsid w:val="5C680124"/>
    <w:rsid w:val="5D4722EB"/>
    <w:rsid w:val="639B862E"/>
    <w:rsid w:val="64006F6C"/>
    <w:rsid w:val="64271050"/>
    <w:rsid w:val="65E610D5"/>
    <w:rsid w:val="6946FC03"/>
    <w:rsid w:val="6C063FD9"/>
    <w:rsid w:val="6CA66252"/>
    <w:rsid w:val="6D17DD8D"/>
    <w:rsid w:val="6E29A581"/>
    <w:rsid w:val="709BB3DF"/>
    <w:rsid w:val="70AA2DF8"/>
    <w:rsid w:val="71D43708"/>
    <w:rsid w:val="7220B47F"/>
    <w:rsid w:val="72856A80"/>
    <w:rsid w:val="72B4B4E5"/>
    <w:rsid w:val="733B350A"/>
    <w:rsid w:val="75C606C9"/>
    <w:rsid w:val="76C5F79F"/>
    <w:rsid w:val="780EF175"/>
    <w:rsid w:val="782F64AB"/>
    <w:rsid w:val="79237468"/>
    <w:rsid w:val="7943DFB6"/>
    <w:rsid w:val="7A98B1A2"/>
    <w:rsid w:val="7B9CF84A"/>
    <w:rsid w:val="7D00B520"/>
    <w:rsid w:val="7E8BBE9B"/>
    <w:rsid w:val="7E9680E7"/>
    <w:rsid w:val="7EDDEC65"/>
    <w:rsid w:val="7F14D95C"/>
    <w:rsid w:val="7F59BEB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6EE4F"/>
  <w15:chartTrackingRefBased/>
  <w15:docId w15:val="{D12CA6E9-76DA-4F04-8BE3-86D2D2CE9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E878FC"/>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78FC"/>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Strong">
    <w:name w:val="Strong"/>
    <w:basedOn w:val="DefaultParagraphFont"/>
    <w:uiPriority w:val="22"/>
    <w:qFormat/>
    <w:rsid w:val="00E878FC"/>
    <w:rPr>
      <w:b/>
      <w:bCs/>
    </w:rPr>
  </w:style>
  <w:style w:type="character" w:styleId="Heading2Char" w:customStyle="1">
    <w:name w:val="Heading 2 Char"/>
    <w:basedOn w:val="DefaultParagraphFont"/>
    <w:link w:val="Heading2"/>
    <w:uiPriority w:val="9"/>
    <w:rsid w:val="00E878FC"/>
    <w:rPr>
      <w:rFonts w:asciiTheme="majorHAnsi" w:hAnsiTheme="majorHAnsi" w:eastAsiaTheme="majorEastAsia" w:cstheme="majorBidi"/>
      <w:color w:val="2F5496" w:themeColor="accent1" w:themeShade="BF"/>
      <w:sz w:val="26"/>
      <w:szCs w:val="26"/>
    </w:rPr>
  </w:style>
  <w:style w:type="character" w:styleId="Heading1Char" w:customStyle="1">
    <w:name w:val="Heading 1 Char"/>
    <w:basedOn w:val="DefaultParagraphFont"/>
    <w:link w:val="Heading1"/>
    <w:uiPriority w:val="9"/>
    <w:rsid w:val="00E878FC"/>
    <w:rPr>
      <w:rFonts w:asciiTheme="majorHAnsi" w:hAnsiTheme="majorHAnsi" w:eastAsiaTheme="majorEastAsia" w:cstheme="majorBidi"/>
      <w:color w:val="2F5496" w:themeColor="accent1" w:themeShade="BF"/>
      <w:sz w:val="32"/>
      <w:szCs w:val="32"/>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0369860">
      <w:bodyDiv w:val="1"/>
      <w:marLeft w:val="0"/>
      <w:marRight w:val="0"/>
      <w:marTop w:val="0"/>
      <w:marBottom w:val="0"/>
      <w:divBdr>
        <w:top w:val="none" w:sz="0" w:space="0" w:color="auto"/>
        <w:left w:val="none" w:sz="0" w:space="0" w:color="auto"/>
        <w:bottom w:val="none" w:sz="0" w:space="0" w:color="auto"/>
        <w:right w:val="none" w:sz="0" w:space="0" w:color="auto"/>
      </w:divBdr>
      <w:divsChild>
        <w:div w:id="279267125">
          <w:marLeft w:val="0"/>
          <w:marRight w:val="0"/>
          <w:marTop w:val="0"/>
          <w:marBottom w:val="0"/>
          <w:divBdr>
            <w:top w:val="none" w:sz="0" w:space="0" w:color="auto"/>
            <w:left w:val="none" w:sz="0" w:space="0" w:color="auto"/>
            <w:bottom w:val="none" w:sz="0" w:space="0" w:color="auto"/>
            <w:right w:val="none" w:sz="0" w:space="0" w:color="auto"/>
          </w:divBdr>
        </w:div>
        <w:div w:id="1604075956">
          <w:marLeft w:val="0"/>
          <w:marRight w:val="0"/>
          <w:marTop w:val="0"/>
          <w:marBottom w:val="0"/>
          <w:divBdr>
            <w:top w:val="none" w:sz="0" w:space="0" w:color="auto"/>
            <w:left w:val="none" w:sz="0" w:space="0" w:color="auto"/>
            <w:bottom w:val="none" w:sz="0" w:space="0" w:color="auto"/>
            <w:right w:val="none" w:sz="0" w:space="0" w:color="auto"/>
          </w:divBdr>
        </w:div>
        <w:div w:id="995720737">
          <w:marLeft w:val="0"/>
          <w:marRight w:val="0"/>
          <w:marTop w:val="0"/>
          <w:marBottom w:val="0"/>
          <w:divBdr>
            <w:top w:val="none" w:sz="0" w:space="0" w:color="auto"/>
            <w:left w:val="none" w:sz="0" w:space="0" w:color="auto"/>
            <w:bottom w:val="none" w:sz="0" w:space="0" w:color="auto"/>
            <w:right w:val="none" w:sz="0" w:space="0" w:color="auto"/>
          </w:divBdr>
        </w:div>
        <w:div w:id="1409498343">
          <w:marLeft w:val="0"/>
          <w:marRight w:val="0"/>
          <w:marTop w:val="0"/>
          <w:marBottom w:val="0"/>
          <w:divBdr>
            <w:top w:val="none" w:sz="0" w:space="0" w:color="auto"/>
            <w:left w:val="none" w:sz="0" w:space="0" w:color="auto"/>
            <w:bottom w:val="none" w:sz="0" w:space="0" w:color="auto"/>
            <w:right w:val="none" w:sz="0" w:space="0" w:color="auto"/>
          </w:divBdr>
        </w:div>
        <w:div w:id="1935896317">
          <w:marLeft w:val="0"/>
          <w:marRight w:val="0"/>
          <w:marTop w:val="0"/>
          <w:marBottom w:val="0"/>
          <w:divBdr>
            <w:top w:val="none" w:sz="0" w:space="0" w:color="auto"/>
            <w:left w:val="none" w:sz="0" w:space="0" w:color="auto"/>
            <w:bottom w:val="none" w:sz="0" w:space="0" w:color="auto"/>
            <w:right w:val="none" w:sz="0" w:space="0" w:color="auto"/>
          </w:divBdr>
        </w:div>
        <w:div w:id="2043312939">
          <w:marLeft w:val="0"/>
          <w:marRight w:val="0"/>
          <w:marTop w:val="0"/>
          <w:marBottom w:val="0"/>
          <w:divBdr>
            <w:top w:val="none" w:sz="0" w:space="0" w:color="auto"/>
            <w:left w:val="none" w:sz="0" w:space="0" w:color="auto"/>
            <w:bottom w:val="none" w:sz="0" w:space="0" w:color="auto"/>
            <w:right w:val="none" w:sz="0" w:space="0" w:color="auto"/>
          </w:divBdr>
        </w:div>
        <w:div w:id="1299723263">
          <w:marLeft w:val="0"/>
          <w:marRight w:val="0"/>
          <w:marTop w:val="0"/>
          <w:marBottom w:val="0"/>
          <w:divBdr>
            <w:top w:val="none" w:sz="0" w:space="0" w:color="auto"/>
            <w:left w:val="none" w:sz="0" w:space="0" w:color="auto"/>
            <w:bottom w:val="none" w:sz="0" w:space="0" w:color="auto"/>
            <w:right w:val="none" w:sz="0" w:space="0" w:color="auto"/>
          </w:divBdr>
        </w:div>
        <w:div w:id="1547721547">
          <w:marLeft w:val="0"/>
          <w:marRight w:val="0"/>
          <w:marTop w:val="0"/>
          <w:marBottom w:val="0"/>
          <w:divBdr>
            <w:top w:val="none" w:sz="0" w:space="0" w:color="auto"/>
            <w:left w:val="none" w:sz="0" w:space="0" w:color="auto"/>
            <w:bottom w:val="none" w:sz="0" w:space="0" w:color="auto"/>
            <w:right w:val="none" w:sz="0" w:space="0" w:color="auto"/>
          </w:divBdr>
        </w:div>
        <w:div w:id="2142266362">
          <w:marLeft w:val="0"/>
          <w:marRight w:val="0"/>
          <w:marTop w:val="0"/>
          <w:marBottom w:val="0"/>
          <w:divBdr>
            <w:top w:val="none" w:sz="0" w:space="0" w:color="auto"/>
            <w:left w:val="none" w:sz="0" w:space="0" w:color="auto"/>
            <w:bottom w:val="none" w:sz="0" w:space="0" w:color="auto"/>
            <w:right w:val="none" w:sz="0" w:space="0" w:color="auto"/>
          </w:divBdr>
        </w:div>
        <w:div w:id="132260071">
          <w:marLeft w:val="0"/>
          <w:marRight w:val="0"/>
          <w:marTop w:val="0"/>
          <w:marBottom w:val="0"/>
          <w:divBdr>
            <w:top w:val="none" w:sz="0" w:space="0" w:color="auto"/>
            <w:left w:val="none" w:sz="0" w:space="0" w:color="auto"/>
            <w:bottom w:val="none" w:sz="0" w:space="0" w:color="auto"/>
            <w:right w:val="none" w:sz="0" w:space="0" w:color="auto"/>
          </w:divBdr>
        </w:div>
        <w:div w:id="1650986365">
          <w:marLeft w:val="0"/>
          <w:marRight w:val="0"/>
          <w:marTop w:val="0"/>
          <w:marBottom w:val="0"/>
          <w:divBdr>
            <w:top w:val="none" w:sz="0" w:space="0" w:color="auto"/>
            <w:left w:val="none" w:sz="0" w:space="0" w:color="auto"/>
            <w:bottom w:val="none" w:sz="0" w:space="0" w:color="auto"/>
            <w:right w:val="none" w:sz="0" w:space="0" w:color="auto"/>
          </w:divBdr>
        </w:div>
        <w:div w:id="7950660">
          <w:marLeft w:val="0"/>
          <w:marRight w:val="0"/>
          <w:marTop w:val="0"/>
          <w:marBottom w:val="0"/>
          <w:divBdr>
            <w:top w:val="none" w:sz="0" w:space="0" w:color="auto"/>
            <w:left w:val="none" w:sz="0" w:space="0" w:color="auto"/>
            <w:bottom w:val="none" w:sz="0" w:space="0" w:color="auto"/>
            <w:right w:val="none" w:sz="0" w:space="0" w:color="auto"/>
          </w:divBdr>
        </w:div>
        <w:div w:id="1013606575">
          <w:marLeft w:val="0"/>
          <w:marRight w:val="0"/>
          <w:marTop w:val="0"/>
          <w:marBottom w:val="0"/>
          <w:divBdr>
            <w:top w:val="none" w:sz="0" w:space="0" w:color="auto"/>
            <w:left w:val="none" w:sz="0" w:space="0" w:color="auto"/>
            <w:bottom w:val="none" w:sz="0" w:space="0" w:color="auto"/>
            <w:right w:val="none" w:sz="0" w:space="0" w:color="auto"/>
          </w:divBdr>
        </w:div>
        <w:div w:id="801774223">
          <w:marLeft w:val="0"/>
          <w:marRight w:val="0"/>
          <w:marTop w:val="0"/>
          <w:marBottom w:val="0"/>
          <w:divBdr>
            <w:top w:val="none" w:sz="0" w:space="0" w:color="auto"/>
            <w:left w:val="none" w:sz="0" w:space="0" w:color="auto"/>
            <w:bottom w:val="none" w:sz="0" w:space="0" w:color="auto"/>
            <w:right w:val="none" w:sz="0" w:space="0" w:color="auto"/>
          </w:divBdr>
        </w:div>
        <w:div w:id="1899199472">
          <w:marLeft w:val="0"/>
          <w:marRight w:val="0"/>
          <w:marTop w:val="0"/>
          <w:marBottom w:val="0"/>
          <w:divBdr>
            <w:top w:val="none" w:sz="0" w:space="0" w:color="auto"/>
            <w:left w:val="none" w:sz="0" w:space="0" w:color="auto"/>
            <w:bottom w:val="none" w:sz="0" w:space="0" w:color="auto"/>
            <w:right w:val="none" w:sz="0" w:space="0" w:color="auto"/>
          </w:divBdr>
        </w:div>
        <w:div w:id="1338582600">
          <w:marLeft w:val="0"/>
          <w:marRight w:val="0"/>
          <w:marTop w:val="0"/>
          <w:marBottom w:val="0"/>
          <w:divBdr>
            <w:top w:val="none" w:sz="0" w:space="0" w:color="auto"/>
            <w:left w:val="none" w:sz="0" w:space="0" w:color="auto"/>
            <w:bottom w:val="none" w:sz="0" w:space="0" w:color="auto"/>
            <w:right w:val="none" w:sz="0" w:space="0" w:color="auto"/>
          </w:divBdr>
        </w:div>
        <w:div w:id="493961159">
          <w:marLeft w:val="0"/>
          <w:marRight w:val="0"/>
          <w:marTop w:val="0"/>
          <w:marBottom w:val="0"/>
          <w:divBdr>
            <w:top w:val="none" w:sz="0" w:space="0" w:color="auto"/>
            <w:left w:val="none" w:sz="0" w:space="0" w:color="auto"/>
            <w:bottom w:val="none" w:sz="0" w:space="0" w:color="auto"/>
            <w:right w:val="none" w:sz="0" w:space="0" w:color="auto"/>
          </w:divBdr>
        </w:div>
        <w:div w:id="1331055650">
          <w:marLeft w:val="0"/>
          <w:marRight w:val="0"/>
          <w:marTop w:val="0"/>
          <w:marBottom w:val="0"/>
          <w:divBdr>
            <w:top w:val="none" w:sz="0" w:space="0" w:color="auto"/>
            <w:left w:val="none" w:sz="0" w:space="0" w:color="auto"/>
            <w:bottom w:val="none" w:sz="0" w:space="0" w:color="auto"/>
            <w:right w:val="none" w:sz="0" w:space="0" w:color="auto"/>
          </w:divBdr>
        </w:div>
        <w:div w:id="1709913280">
          <w:marLeft w:val="0"/>
          <w:marRight w:val="0"/>
          <w:marTop w:val="0"/>
          <w:marBottom w:val="0"/>
          <w:divBdr>
            <w:top w:val="none" w:sz="0" w:space="0" w:color="auto"/>
            <w:left w:val="none" w:sz="0" w:space="0" w:color="auto"/>
            <w:bottom w:val="none" w:sz="0" w:space="0" w:color="auto"/>
            <w:right w:val="none" w:sz="0" w:space="0" w:color="auto"/>
          </w:divBdr>
        </w:div>
        <w:div w:id="1399784558">
          <w:marLeft w:val="0"/>
          <w:marRight w:val="0"/>
          <w:marTop w:val="0"/>
          <w:marBottom w:val="0"/>
          <w:divBdr>
            <w:top w:val="none" w:sz="0" w:space="0" w:color="auto"/>
            <w:left w:val="none" w:sz="0" w:space="0" w:color="auto"/>
            <w:bottom w:val="none" w:sz="0" w:space="0" w:color="auto"/>
            <w:right w:val="none" w:sz="0" w:space="0" w:color="auto"/>
          </w:divBdr>
        </w:div>
        <w:div w:id="163669291">
          <w:marLeft w:val="0"/>
          <w:marRight w:val="0"/>
          <w:marTop w:val="0"/>
          <w:marBottom w:val="0"/>
          <w:divBdr>
            <w:top w:val="none" w:sz="0" w:space="0" w:color="auto"/>
            <w:left w:val="none" w:sz="0" w:space="0" w:color="auto"/>
            <w:bottom w:val="none" w:sz="0" w:space="0" w:color="auto"/>
            <w:right w:val="none" w:sz="0" w:space="0" w:color="auto"/>
          </w:divBdr>
        </w:div>
        <w:div w:id="1281377363">
          <w:marLeft w:val="0"/>
          <w:marRight w:val="0"/>
          <w:marTop w:val="0"/>
          <w:marBottom w:val="0"/>
          <w:divBdr>
            <w:top w:val="none" w:sz="0" w:space="0" w:color="auto"/>
            <w:left w:val="none" w:sz="0" w:space="0" w:color="auto"/>
            <w:bottom w:val="none" w:sz="0" w:space="0" w:color="auto"/>
            <w:right w:val="none" w:sz="0" w:space="0" w:color="auto"/>
          </w:divBdr>
        </w:div>
        <w:div w:id="1017849050">
          <w:marLeft w:val="0"/>
          <w:marRight w:val="0"/>
          <w:marTop w:val="0"/>
          <w:marBottom w:val="0"/>
          <w:divBdr>
            <w:top w:val="none" w:sz="0" w:space="0" w:color="auto"/>
            <w:left w:val="none" w:sz="0" w:space="0" w:color="auto"/>
            <w:bottom w:val="none" w:sz="0" w:space="0" w:color="auto"/>
            <w:right w:val="none" w:sz="0" w:space="0" w:color="auto"/>
          </w:divBdr>
        </w:div>
        <w:div w:id="15613596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3.xml" Id="rId8" /><Relationship Type="http://schemas.openxmlformats.org/officeDocument/2006/relationships/settings" Target="settings.xml" Id="rId3" /><Relationship Type="http://schemas.openxmlformats.org/officeDocument/2006/relationships/customXml" Target="../customXml/item2.xml" Id="rId7" /><Relationship Type="http://schemas.openxmlformats.org/officeDocument/2006/relationships/styles" Target="styles.xml" Id="rId2" /><Relationship Type="http://schemas.openxmlformats.org/officeDocument/2006/relationships/customXml" Target="../customXml/item1.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customXml" Target="../customXml/item4.xml" Id="rId9" /><Relationship Type="http://schemas.openxmlformats.org/officeDocument/2006/relationships/numbering" Target="/word/numbering.xml" Id="Ra43de999281748d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070AAE936FE6E4F89DD4305A58C6C1C" ma:contentTypeVersion="9" ma:contentTypeDescription="Create a new document." ma:contentTypeScope="" ma:versionID="5ac90c6e4b252b1acb7703c686df4f17">
  <xsd:schema xmlns:xsd="http://www.w3.org/2001/XMLSchema" xmlns:xs="http://www.w3.org/2001/XMLSchema" xmlns:p="http://schemas.microsoft.com/office/2006/metadata/properties" xmlns:ns2="394ba852-7d01-4548-a259-41dc5471d5a1" targetNamespace="http://schemas.microsoft.com/office/2006/metadata/properties" ma:root="true" ma:fieldsID="474d4b719068479f106fa99acbaa316b" ns2:_="">
    <xsd:import namespace="394ba852-7d01-4548-a259-41dc5471d5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ba852-7d01-4548-a259-41dc5471d5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388AD4-E4AC-4332-9DCA-91092D007151}">
  <ds:schemaRefs>
    <ds:schemaRef ds:uri="http://schemas.openxmlformats.org/officeDocument/2006/bibliography"/>
  </ds:schemaRefs>
</ds:datastoreItem>
</file>

<file path=customXml/itemProps2.xml><?xml version="1.0" encoding="utf-8"?>
<ds:datastoreItem xmlns:ds="http://schemas.openxmlformats.org/officeDocument/2006/customXml" ds:itemID="{75B8430B-0423-4F1B-A9E0-11D89B7DF0EA}"/>
</file>

<file path=customXml/itemProps3.xml><?xml version="1.0" encoding="utf-8"?>
<ds:datastoreItem xmlns:ds="http://schemas.openxmlformats.org/officeDocument/2006/customXml" ds:itemID="{517F689F-BD90-4A20-B49A-CFD639F9C4EE}"/>
</file>

<file path=customXml/itemProps4.xml><?xml version="1.0" encoding="utf-8"?>
<ds:datastoreItem xmlns:ds="http://schemas.openxmlformats.org/officeDocument/2006/customXml" ds:itemID="{BC4E954D-D642-4A3A-B10F-7EE508DA008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omy Ash</dc:creator>
  <keywords/>
  <dc:description/>
  <lastModifiedBy>Amrah Yousef A Alhowsawi</lastModifiedBy>
  <revision>4</revision>
  <dcterms:created xsi:type="dcterms:W3CDTF">2020-03-22T10:53:00.0000000Z</dcterms:created>
  <dcterms:modified xsi:type="dcterms:W3CDTF">2020-09-22T02:00:33.652669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70AAE936FE6E4F89DD4305A58C6C1C</vt:lpwstr>
  </property>
</Properties>
</file>